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4D7F" w:rsidRPr="00C130FE" w:rsidRDefault="00392F76" w:rsidP="00C130FE">
      <w:pPr>
        <w:pStyle w:val="Title"/>
        <w:jc w:val="center"/>
        <w:rPr>
          <w:sz w:val="40"/>
        </w:rPr>
      </w:pPr>
      <w:r w:rsidRPr="00C130FE">
        <w:rPr>
          <w:sz w:val="40"/>
        </w:rPr>
        <w:t>AB</w:t>
      </w:r>
      <w:r w:rsidR="00C130FE">
        <w:rPr>
          <w:sz w:val="40"/>
        </w:rPr>
        <w:t>E Differential Tuition Proposa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6"/>
        <w:gridCol w:w="1649"/>
        <w:gridCol w:w="661"/>
        <w:gridCol w:w="1006"/>
        <w:gridCol w:w="511"/>
        <w:gridCol w:w="390"/>
        <w:gridCol w:w="789"/>
        <w:gridCol w:w="346"/>
        <w:gridCol w:w="1329"/>
        <w:gridCol w:w="169"/>
        <w:gridCol w:w="1604"/>
      </w:tblGrid>
      <w:tr w:rsidR="00392F76" w:rsidRPr="00432559" w:rsidTr="002B2002">
        <w:tc>
          <w:tcPr>
            <w:tcW w:w="6708" w:type="dxa"/>
            <w:gridSpan w:val="6"/>
            <w:shd w:val="clear" w:color="auto" w:fill="auto"/>
          </w:tcPr>
          <w:p w:rsidR="00392F76" w:rsidRPr="003D7886" w:rsidRDefault="00392F76" w:rsidP="00C4382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08" w:type="dxa"/>
            <w:gridSpan w:val="5"/>
            <w:shd w:val="clear" w:color="auto" w:fill="auto"/>
          </w:tcPr>
          <w:p w:rsidR="00392F76" w:rsidRPr="003D7886" w:rsidRDefault="00392F76" w:rsidP="00BC40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C4A8F" w:rsidRPr="00432559" w:rsidTr="002B2002">
        <w:tc>
          <w:tcPr>
            <w:tcW w:w="11016" w:type="dxa"/>
            <w:gridSpan w:val="11"/>
            <w:shd w:val="clear" w:color="auto" w:fill="auto"/>
          </w:tcPr>
          <w:p w:rsidR="00AC4A8F" w:rsidRPr="003D7886" w:rsidRDefault="00432559" w:rsidP="004325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 xml:space="preserve">1. </w:t>
            </w:r>
            <w:r w:rsidR="00AC4A8F" w:rsidRPr="003D7886">
              <w:rPr>
                <w:rFonts w:ascii="Arial" w:hAnsi="Arial" w:cs="Arial"/>
                <w:b/>
                <w:sz w:val="22"/>
                <w:szCs w:val="22"/>
              </w:rPr>
              <w:t>Proposal Title:</w:t>
            </w:r>
            <w:r w:rsidR="001B0E76" w:rsidRPr="003D788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:rsidR="00AC4A8F" w:rsidRPr="003D7886" w:rsidRDefault="00AC4A8F" w:rsidP="00432559">
            <w:pPr>
              <w:rPr>
                <w:rFonts w:ascii="Arial" w:hAnsi="Arial" w:cs="Arial"/>
              </w:rPr>
            </w:pPr>
          </w:p>
          <w:p w:rsidR="00AC4A8F" w:rsidRPr="00432559" w:rsidRDefault="00AC4A8F" w:rsidP="00432559"/>
        </w:tc>
      </w:tr>
      <w:tr w:rsidR="00AC4A8F" w:rsidRPr="00432559" w:rsidTr="002B2002">
        <w:tc>
          <w:tcPr>
            <w:tcW w:w="11016" w:type="dxa"/>
            <w:gridSpan w:val="11"/>
            <w:shd w:val="clear" w:color="auto" w:fill="auto"/>
          </w:tcPr>
          <w:p w:rsidR="00AC4A8F" w:rsidRPr="003D7886" w:rsidRDefault="00432559" w:rsidP="004325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 xml:space="preserve">2. </w:t>
            </w:r>
            <w:r w:rsidR="00AC4A8F" w:rsidRPr="003D7886">
              <w:rPr>
                <w:rFonts w:ascii="Arial" w:hAnsi="Arial" w:cs="Arial"/>
                <w:b/>
                <w:sz w:val="22"/>
                <w:szCs w:val="22"/>
              </w:rPr>
              <w:t>Proposers’ Name</w:t>
            </w:r>
            <w:r w:rsidR="00BC406D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AC4A8F" w:rsidRPr="003D7886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BC406D"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="00AC4A8F" w:rsidRPr="003D7886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1B0E76" w:rsidRPr="003D788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:rsidR="00AC4A8F" w:rsidRPr="00432559" w:rsidRDefault="00AC4A8F" w:rsidP="00432559"/>
        </w:tc>
      </w:tr>
      <w:tr w:rsidR="00432559" w:rsidRPr="00432559" w:rsidTr="002B2002">
        <w:trPr>
          <w:trHeight w:val="368"/>
        </w:trPr>
        <w:tc>
          <w:tcPr>
            <w:tcW w:w="4788" w:type="dxa"/>
            <w:gridSpan w:val="3"/>
            <w:vMerge w:val="restart"/>
            <w:shd w:val="clear" w:color="auto" w:fill="auto"/>
          </w:tcPr>
          <w:p w:rsidR="00C4382A" w:rsidRDefault="00392F76" w:rsidP="004325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="00C4382A">
              <w:rPr>
                <w:rFonts w:ascii="Arial" w:hAnsi="Arial" w:cs="Arial"/>
                <w:b/>
                <w:sz w:val="22"/>
                <w:szCs w:val="22"/>
              </w:rPr>
              <w:t xml:space="preserve">. Funding Category </w:t>
            </w:r>
            <w:r w:rsidR="00C4382A" w:rsidRPr="00C4382A">
              <w:rPr>
                <w:rFonts w:ascii="Arial" w:hAnsi="Arial" w:cs="Arial"/>
                <w:b/>
                <w:color w:val="FF0000"/>
                <w:sz w:val="22"/>
                <w:szCs w:val="22"/>
              </w:rPr>
              <w:t>– Equipment Focus</w:t>
            </w:r>
          </w:p>
          <w:p w:rsidR="00432559" w:rsidRDefault="00432559" w:rsidP="00432559"/>
          <w:p w:rsidR="00023BC6" w:rsidRPr="00432559" w:rsidRDefault="00023BC6" w:rsidP="00432559"/>
        </w:tc>
        <w:tc>
          <w:tcPr>
            <w:tcW w:w="6228" w:type="dxa"/>
            <w:gridSpan w:val="8"/>
            <w:shd w:val="clear" w:color="auto" w:fill="auto"/>
          </w:tcPr>
          <w:p w:rsidR="00432559" w:rsidRPr="003D7886" w:rsidRDefault="00392F76" w:rsidP="0018103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="00432559" w:rsidRPr="003D7886">
              <w:rPr>
                <w:rFonts w:ascii="Arial" w:hAnsi="Arial" w:cs="Arial"/>
                <w:b/>
                <w:sz w:val="22"/>
                <w:szCs w:val="22"/>
              </w:rPr>
              <w:t xml:space="preserve">. Number </w:t>
            </w:r>
            <w:r w:rsidR="00181039">
              <w:rPr>
                <w:rFonts w:ascii="Arial" w:hAnsi="Arial" w:cs="Arial"/>
                <w:b/>
                <w:sz w:val="22"/>
                <w:szCs w:val="22"/>
              </w:rPr>
              <w:t xml:space="preserve">of </w:t>
            </w:r>
            <w:r w:rsidR="00432559" w:rsidRPr="003D7886">
              <w:rPr>
                <w:rFonts w:ascii="Arial" w:hAnsi="Arial" w:cs="Arial"/>
                <w:b/>
                <w:sz w:val="22"/>
                <w:szCs w:val="22"/>
              </w:rPr>
              <w:t>Students</w:t>
            </w:r>
            <w:r w:rsidR="00181039">
              <w:rPr>
                <w:rFonts w:ascii="Arial" w:hAnsi="Arial" w:cs="Arial"/>
                <w:b/>
                <w:sz w:val="22"/>
                <w:szCs w:val="22"/>
              </w:rPr>
              <w:t xml:space="preserve"> /</w:t>
            </w:r>
            <w:r w:rsidR="00432559" w:rsidRPr="003D7886">
              <w:rPr>
                <w:rFonts w:ascii="Arial" w:hAnsi="Arial" w:cs="Arial"/>
                <w:b/>
                <w:sz w:val="22"/>
                <w:szCs w:val="22"/>
              </w:rPr>
              <w:t xml:space="preserve"> Contact Hours </w:t>
            </w:r>
            <w:r w:rsidR="00181039">
              <w:rPr>
                <w:rFonts w:ascii="Arial" w:hAnsi="Arial" w:cs="Arial"/>
                <w:b/>
                <w:sz w:val="22"/>
                <w:szCs w:val="22"/>
              </w:rPr>
              <w:t xml:space="preserve">per Student </w:t>
            </w:r>
            <w:r w:rsidR="00432559" w:rsidRPr="003D7886">
              <w:rPr>
                <w:rFonts w:ascii="Arial" w:hAnsi="Arial" w:cs="Arial"/>
                <w:b/>
                <w:sz w:val="22"/>
                <w:szCs w:val="22"/>
              </w:rPr>
              <w:t>Year</w:t>
            </w:r>
            <w:r w:rsidRPr="003D788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3D7886">
              <w:rPr>
                <w:rFonts w:ascii="Arial" w:hAnsi="Arial" w:cs="Arial"/>
                <w:i/>
                <w:sz w:val="16"/>
                <w:szCs w:val="22"/>
              </w:rPr>
              <w:t>(List COE on top, CALS below – it is not necessary that both be impacted, but we need the split for accounting reasons)</w:t>
            </w:r>
            <w:r w:rsidR="00432559" w:rsidRPr="003D7886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432559" w:rsidRPr="00432559" w:rsidTr="002B2002">
        <w:trPr>
          <w:trHeight w:val="690"/>
        </w:trPr>
        <w:tc>
          <w:tcPr>
            <w:tcW w:w="4788" w:type="dxa"/>
            <w:gridSpan w:val="3"/>
            <w:vMerge/>
            <w:shd w:val="clear" w:color="auto" w:fill="auto"/>
          </w:tcPr>
          <w:p w:rsidR="00432559" w:rsidRDefault="00432559" w:rsidP="00432559"/>
        </w:tc>
        <w:tc>
          <w:tcPr>
            <w:tcW w:w="1530" w:type="dxa"/>
            <w:gridSpan w:val="2"/>
            <w:shd w:val="clear" w:color="auto" w:fill="auto"/>
          </w:tcPr>
          <w:p w:rsidR="00432559" w:rsidRPr="003D7886" w:rsidRDefault="00432559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Freshman</w:t>
            </w:r>
          </w:p>
          <w:p w:rsidR="00F95D96" w:rsidRPr="003D7886" w:rsidRDefault="00AE218D" w:rsidP="003D7886">
            <w:pPr>
              <w:jc w:val="center"/>
              <w:rPr>
                <w:rFonts w:ascii="Arial" w:hAnsi="Arial" w:cs="Arial"/>
              </w:rPr>
            </w:pPr>
            <w:r w:rsidRPr="003D7886">
              <w:rPr>
                <w:rFonts w:ascii="Arial" w:hAnsi="Arial" w:cs="Arial"/>
              </w:rPr>
              <w:t>/</w:t>
            </w:r>
          </w:p>
          <w:p w:rsidR="00392F76" w:rsidRPr="003D7886" w:rsidRDefault="00392F76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</w:rPr>
              <w:t>/</w:t>
            </w:r>
          </w:p>
        </w:tc>
        <w:tc>
          <w:tcPr>
            <w:tcW w:w="1530" w:type="dxa"/>
            <w:gridSpan w:val="3"/>
            <w:shd w:val="clear" w:color="auto" w:fill="auto"/>
          </w:tcPr>
          <w:p w:rsidR="00432559" w:rsidRPr="003D7886" w:rsidRDefault="00432559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Sophomore</w:t>
            </w:r>
          </w:p>
          <w:p w:rsidR="00F95D96" w:rsidRPr="003D7886" w:rsidRDefault="00AE218D" w:rsidP="003D7886">
            <w:pPr>
              <w:jc w:val="center"/>
              <w:rPr>
                <w:rFonts w:ascii="Arial" w:hAnsi="Arial" w:cs="Arial"/>
              </w:rPr>
            </w:pPr>
            <w:r w:rsidRPr="003D7886">
              <w:rPr>
                <w:rFonts w:ascii="Arial" w:hAnsi="Arial" w:cs="Arial"/>
              </w:rPr>
              <w:t>/</w:t>
            </w:r>
          </w:p>
          <w:p w:rsidR="00392F76" w:rsidRPr="003D7886" w:rsidRDefault="00392F76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</w:rPr>
              <w:t>/</w:t>
            </w:r>
          </w:p>
        </w:tc>
        <w:tc>
          <w:tcPr>
            <w:tcW w:w="1530" w:type="dxa"/>
            <w:gridSpan w:val="2"/>
            <w:shd w:val="clear" w:color="auto" w:fill="auto"/>
          </w:tcPr>
          <w:p w:rsidR="00432559" w:rsidRPr="003D7886" w:rsidRDefault="00432559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Junior</w:t>
            </w:r>
          </w:p>
          <w:p w:rsidR="00F95D96" w:rsidRPr="003D7886" w:rsidRDefault="00F95D96" w:rsidP="003D7886">
            <w:pPr>
              <w:jc w:val="center"/>
              <w:rPr>
                <w:rFonts w:ascii="Arial" w:hAnsi="Arial" w:cs="Arial"/>
              </w:rPr>
            </w:pPr>
            <w:r w:rsidRPr="003D7886">
              <w:rPr>
                <w:rFonts w:ascii="Arial" w:hAnsi="Arial" w:cs="Arial"/>
              </w:rPr>
              <w:t>/</w:t>
            </w:r>
          </w:p>
          <w:p w:rsidR="00F95D96" w:rsidRPr="003D7886" w:rsidRDefault="00392F76" w:rsidP="003D7886">
            <w:pPr>
              <w:jc w:val="center"/>
              <w:rPr>
                <w:rFonts w:ascii="Arial" w:hAnsi="Arial" w:cs="Arial"/>
              </w:rPr>
            </w:pPr>
            <w:r w:rsidRPr="003D7886">
              <w:rPr>
                <w:rFonts w:ascii="Arial" w:hAnsi="Arial" w:cs="Arial"/>
              </w:rPr>
              <w:t>/</w:t>
            </w:r>
          </w:p>
        </w:tc>
        <w:tc>
          <w:tcPr>
            <w:tcW w:w="1638" w:type="dxa"/>
            <w:shd w:val="clear" w:color="auto" w:fill="auto"/>
          </w:tcPr>
          <w:p w:rsidR="00432559" w:rsidRPr="003D7886" w:rsidRDefault="00432559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Senior</w:t>
            </w:r>
          </w:p>
          <w:p w:rsidR="00F95D96" w:rsidRPr="003D7886" w:rsidRDefault="00F95D96" w:rsidP="003D7886">
            <w:pPr>
              <w:jc w:val="center"/>
              <w:rPr>
                <w:rFonts w:ascii="Arial" w:hAnsi="Arial" w:cs="Arial"/>
              </w:rPr>
            </w:pPr>
            <w:r w:rsidRPr="003D7886">
              <w:rPr>
                <w:rFonts w:ascii="Arial" w:hAnsi="Arial" w:cs="Arial"/>
              </w:rPr>
              <w:t>/</w:t>
            </w:r>
          </w:p>
          <w:p w:rsidR="00392F76" w:rsidRPr="003D7886" w:rsidRDefault="00392F76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</w:rPr>
              <w:t>/</w:t>
            </w:r>
          </w:p>
        </w:tc>
      </w:tr>
      <w:tr w:rsidR="00AC4A8F" w:rsidRPr="00432559" w:rsidTr="002B2002">
        <w:trPr>
          <w:trHeight w:val="1907"/>
        </w:trPr>
        <w:tc>
          <w:tcPr>
            <w:tcW w:w="11016" w:type="dxa"/>
            <w:gridSpan w:val="11"/>
            <w:shd w:val="clear" w:color="auto" w:fill="auto"/>
          </w:tcPr>
          <w:p w:rsidR="00AC4A8F" w:rsidRPr="003D7886" w:rsidRDefault="00392F76" w:rsidP="002E6AA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5</w:t>
            </w:r>
            <w:r w:rsidR="00432559" w:rsidRPr="003D7886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 w:rsidR="00342268" w:rsidRPr="003D7886">
              <w:rPr>
                <w:rFonts w:ascii="Arial" w:hAnsi="Arial" w:cs="Arial"/>
                <w:b/>
                <w:sz w:val="22"/>
                <w:szCs w:val="22"/>
              </w:rPr>
              <w:t xml:space="preserve">Proposal Summary </w:t>
            </w:r>
            <w:r w:rsidR="00C130FE">
              <w:rPr>
                <w:rFonts w:ascii="Arial" w:hAnsi="Arial" w:cs="Arial"/>
                <w:i/>
                <w:sz w:val="16"/>
                <w:szCs w:val="22"/>
              </w:rPr>
              <w:t>(~ 15</w:t>
            </w:r>
            <w:r w:rsidRPr="003D7886">
              <w:rPr>
                <w:rFonts w:ascii="Arial" w:hAnsi="Arial" w:cs="Arial"/>
                <w:i/>
                <w:sz w:val="16"/>
                <w:szCs w:val="22"/>
              </w:rPr>
              <w:t>0 words.)</w:t>
            </w:r>
            <w:r w:rsidR="00AC4A8F" w:rsidRPr="003D7886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023BC6" w:rsidRPr="00432559" w:rsidTr="00C130FE">
        <w:trPr>
          <w:trHeight w:val="2870"/>
        </w:trPr>
        <w:tc>
          <w:tcPr>
            <w:tcW w:w="11016" w:type="dxa"/>
            <w:gridSpan w:val="11"/>
            <w:shd w:val="clear" w:color="auto" w:fill="auto"/>
          </w:tcPr>
          <w:p w:rsidR="00452928" w:rsidRPr="003D7886" w:rsidRDefault="00392F76" w:rsidP="00392F76">
            <w:pPr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6</w:t>
            </w:r>
            <w:r w:rsidR="00492C76" w:rsidRPr="003D7886"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="001B0E76" w:rsidRPr="003D788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92C76" w:rsidRPr="003D7886">
              <w:rPr>
                <w:rFonts w:ascii="Arial" w:hAnsi="Arial" w:cs="Arial"/>
                <w:b/>
                <w:sz w:val="22"/>
                <w:szCs w:val="22"/>
              </w:rPr>
              <w:t xml:space="preserve">If </w:t>
            </w:r>
            <w:r w:rsidRPr="003D7886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92C76" w:rsidRPr="003D7886">
              <w:rPr>
                <w:rFonts w:ascii="Arial" w:hAnsi="Arial" w:cs="Arial"/>
                <w:b/>
                <w:sz w:val="22"/>
                <w:szCs w:val="22"/>
              </w:rPr>
              <w:t>enew</w:t>
            </w:r>
            <w:r w:rsidR="00452928" w:rsidRPr="003D7886">
              <w:rPr>
                <w:rFonts w:ascii="Arial" w:hAnsi="Arial" w:cs="Arial"/>
                <w:b/>
                <w:sz w:val="22"/>
                <w:szCs w:val="22"/>
              </w:rPr>
              <w:t>al</w:t>
            </w:r>
            <w:r w:rsidRPr="003D7886">
              <w:rPr>
                <w:rFonts w:ascii="Arial" w:hAnsi="Arial" w:cs="Arial"/>
                <w:b/>
                <w:sz w:val="22"/>
                <w:szCs w:val="22"/>
              </w:rPr>
              <w:t xml:space="preserve"> or continuing project</w:t>
            </w:r>
            <w:r w:rsidR="00452928" w:rsidRPr="003D7886">
              <w:rPr>
                <w:rFonts w:ascii="Arial" w:hAnsi="Arial" w:cs="Arial"/>
                <w:b/>
                <w:sz w:val="22"/>
                <w:szCs w:val="22"/>
              </w:rPr>
              <w:t xml:space="preserve">, describe </w:t>
            </w:r>
            <w:r w:rsidR="00452928" w:rsidRPr="004D79C1">
              <w:rPr>
                <w:rFonts w:ascii="Arial" w:hAnsi="Arial" w:cs="Arial"/>
                <w:b/>
                <w:noProof/>
                <w:sz w:val="22"/>
                <w:szCs w:val="22"/>
              </w:rPr>
              <w:t>current</w:t>
            </w:r>
            <w:r w:rsidR="00452928" w:rsidRPr="003D7886">
              <w:rPr>
                <w:rFonts w:ascii="Arial" w:hAnsi="Arial" w:cs="Arial"/>
                <w:b/>
                <w:sz w:val="22"/>
                <w:szCs w:val="22"/>
              </w:rPr>
              <w:t xml:space="preserve"> status, use of </w:t>
            </w:r>
            <w:r w:rsidR="00492C76" w:rsidRPr="003D7886">
              <w:rPr>
                <w:rFonts w:ascii="Arial" w:hAnsi="Arial" w:cs="Arial"/>
                <w:b/>
                <w:sz w:val="22"/>
                <w:szCs w:val="22"/>
              </w:rPr>
              <w:t>prior funding:</w:t>
            </w:r>
          </w:p>
        </w:tc>
      </w:tr>
      <w:tr w:rsidR="002E0B3F" w:rsidRPr="003D7886" w:rsidTr="002B2002">
        <w:trPr>
          <w:trHeight w:val="51"/>
        </w:trPr>
        <w:tc>
          <w:tcPr>
            <w:tcW w:w="11016" w:type="dxa"/>
            <w:gridSpan w:val="11"/>
            <w:shd w:val="clear" w:color="auto" w:fill="auto"/>
          </w:tcPr>
          <w:p w:rsidR="002E0B3F" w:rsidRPr="003D7886" w:rsidRDefault="00C130FE" w:rsidP="001C293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7</w:t>
            </w:r>
            <w:r w:rsidR="00594E15" w:rsidRPr="003D7886">
              <w:rPr>
                <w:rFonts w:ascii="Arial" w:hAnsi="Arial" w:cs="Arial"/>
                <w:b/>
                <w:sz w:val="22"/>
                <w:szCs w:val="22"/>
              </w:rPr>
              <w:t xml:space="preserve">. Proposed </w:t>
            </w:r>
            <w:r w:rsidR="002E0B3F" w:rsidRPr="003D7886">
              <w:rPr>
                <w:rFonts w:ascii="Arial" w:hAnsi="Arial" w:cs="Arial"/>
                <w:b/>
                <w:sz w:val="22"/>
                <w:szCs w:val="22"/>
              </w:rPr>
              <w:t>Budget Summary</w:t>
            </w:r>
            <w:r w:rsidR="001C293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1C293E" w:rsidRPr="003D7886">
              <w:rPr>
                <w:rFonts w:ascii="Arial" w:hAnsi="Arial" w:cs="Arial"/>
                <w:i/>
                <w:sz w:val="16"/>
                <w:szCs w:val="22"/>
              </w:rPr>
              <w:t>(</w:t>
            </w:r>
            <w:r w:rsidR="001C293E">
              <w:rPr>
                <w:rFonts w:ascii="Arial" w:hAnsi="Arial" w:cs="Arial"/>
                <w:i/>
                <w:sz w:val="16"/>
                <w:szCs w:val="22"/>
              </w:rPr>
              <w:t>If a one-time expenditure project, just leave other columns zeroed</w:t>
            </w:r>
            <w:r w:rsidR="001C293E" w:rsidRPr="003D7886">
              <w:rPr>
                <w:rFonts w:ascii="Arial" w:hAnsi="Arial" w:cs="Arial"/>
                <w:i/>
                <w:sz w:val="16"/>
                <w:szCs w:val="22"/>
              </w:rPr>
              <w:t>.)</w:t>
            </w:r>
            <w:r w:rsidR="001C293E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2E0B3F" w:rsidRPr="003D788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392F76" w:rsidRPr="003D7886" w:rsidTr="00C4382A">
        <w:trPr>
          <w:trHeight w:val="51"/>
        </w:trPr>
        <w:tc>
          <w:tcPr>
            <w:tcW w:w="2388" w:type="dxa"/>
            <w:shd w:val="clear" w:color="auto" w:fill="auto"/>
          </w:tcPr>
          <w:p w:rsidR="00392F76" w:rsidRPr="003D7886" w:rsidRDefault="00392F76" w:rsidP="004325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04" w:type="dxa"/>
            <w:shd w:val="clear" w:color="auto" w:fill="auto"/>
          </w:tcPr>
          <w:p w:rsidR="00392F76" w:rsidRPr="003D7886" w:rsidRDefault="00392F76" w:rsidP="00C4382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2E6AA7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="00923C51">
              <w:rPr>
                <w:rFonts w:ascii="Arial" w:hAnsi="Arial" w:cs="Arial"/>
                <w:b/>
                <w:sz w:val="22"/>
                <w:szCs w:val="22"/>
              </w:rPr>
              <w:t>7</w:t>
            </w:r>
          </w:p>
        </w:tc>
        <w:tc>
          <w:tcPr>
            <w:tcW w:w="1704" w:type="dxa"/>
            <w:gridSpan w:val="2"/>
            <w:shd w:val="clear" w:color="auto" w:fill="auto"/>
          </w:tcPr>
          <w:p w:rsidR="00392F76" w:rsidRPr="003D7886" w:rsidRDefault="002E6AA7" w:rsidP="002E6AA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</w:t>
            </w:r>
            <w:r w:rsidR="00392F76" w:rsidRPr="003D7886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="00923C51">
              <w:rPr>
                <w:rFonts w:ascii="Arial" w:hAnsi="Arial" w:cs="Arial"/>
                <w:b/>
                <w:sz w:val="22"/>
                <w:szCs w:val="22"/>
              </w:rPr>
              <w:t>7</w:t>
            </w:r>
          </w:p>
        </w:tc>
        <w:tc>
          <w:tcPr>
            <w:tcW w:w="1704" w:type="dxa"/>
            <w:gridSpan w:val="3"/>
            <w:shd w:val="clear" w:color="auto" w:fill="auto"/>
          </w:tcPr>
          <w:p w:rsidR="00392F76" w:rsidRPr="003D7886" w:rsidRDefault="00392F76" w:rsidP="002E6AA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S1</w:t>
            </w:r>
            <w:r w:rsidR="00923C51">
              <w:rPr>
                <w:rFonts w:ascii="Arial" w:hAnsi="Arial" w:cs="Arial"/>
                <w:b/>
                <w:sz w:val="22"/>
                <w:szCs w:val="22"/>
              </w:rPr>
              <w:t>8</w:t>
            </w:r>
          </w:p>
        </w:tc>
        <w:tc>
          <w:tcPr>
            <w:tcW w:w="1704" w:type="dxa"/>
            <w:gridSpan w:val="2"/>
            <w:shd w:val="clear" w:color="auto" w:fill="auto"/>
          </w:tcPr>
          <w:p w:rsidR="00392F76" w:rsidRPr="003D7886" w:rsidRDefault="00392F76" w:rsidP="002E6AA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F</w:t>
            </w:r>
            <w:r w:rsidR="002E6AA7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="00923C51">
              <w:rPr>
                <w:rFonts w:ascii="Arial" w:hAnsi="Arial" w:cs="Arial"/>
                <w:b/>
                <w:sz w:val="22"/>
                <w:szCs w:val="22"/>
              </w:rPr>
              <w:t>8</w:t>
            </w:r>
          </w:p>
        </w:tc>
        <w:tc>
          <w:tcPr>
            <w:tcW w:w="1812" w:type="dxa"/>
            <w:gridSpan w:val="2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</w:tr>
      <w:tr w:rsidR="00392F76" w:rsidRPr="003D7886" w:rsidTr="00C4382A">
        <w:trPr>
          <w:trHeight w:val="51"/>
        </w:trPr>
        <w:tc>
          <w:tcPr>
            <w:tcW w:w="2388" w:type="dxa"/>
            <w:shd w:val="clear" w:color="auto" w:fill="auto"/>
          </w:tcPr>
          <w:p w:rsidR="00392F76" w:rsidRPr="003D7886" w:rsidRDefault="00EE6790" w:rsidP="00EE679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acil. &amp; Equip.</w:t>
            </w:r>
            <w:r w:rsidR="00392F76" w:rsidRPr="003D7886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1704" w:type="dxa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704" w:type="dxa"/>
            <w:gridSpan w:val="2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704" w:type="dxa"/>
            <w:gridSpan w:val="3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704" w:type="dxa"/>
            <w:gridSpan w:val="2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812" w:type="dxa"/>
            <w:gridSpan w:val="2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</w:tr>
      <w:tr w:rsidR="00392F76" w:rsidRPr="003D7886" w:rsidTr="00C4382A">
        <w:trPr>
          <w:trHeight w:val="51"/>
        </w:trPr>
        <w:tc>
          <w:tcPr>
            <w:tcW w:w="2388" w:type="dxa"/>
            <w:shd w:val="clear" w:color="auto" w:fill="auto"/>
          </w:tcPr>
          <w:p w:rsidR="00392F76" w:rsidRPr="003D7886" w:rsidRDefault="00EE6790" w:rsidP="00432559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ersonnel:</w:t>
            </w:r>
          </w:p>
        </w:tc>
        <w:tc>
          <w:tcPr>
            <w:tcW w:w="1704" w:type="dxa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704" w:type="dxa"/>
            <w:gridSpan w:val="2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704" w:type="dxa"/>
            <w:gridSpan w:val="3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704" w:type="dxa"/>
            <w:gridSpan w:val="2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812" w:type="dxa"/>
            <w:gridSpan w:val="2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</w:tr>
      <w:tr w:rsidR="00392F76" w:rsidRPr="003D7886" w:rsidTr="00C4382A">
        <w:trPr>
          <w:trHeight w:val="51"/>
        </w:trPr>
        <w:tc>
          <w:tcPr>
            <w:tcW w:w="2388" w:type="dxa"/>
            <w:shd w:val="clear" w:color="auto" w:fill="auto"/>
          </w:tcPr>
          <w:p w:rsidR="00392F76" w:rsidRPr="003D7886" w:rsidRDefault="00392F76" w:rsidP="004325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Total:</w:t>
            </w:r>
          </w:p>
        </w:tc>
        <w:tc>
          <w:tcPr>
            <w:tcW w:w="1704" w:type="dxa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704" w:type="dxa"/>
            <w:gridSpan w:val="2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704" w:type="dxa"/>
            <w:gridSpan w:val="3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704" w:type="dxa"/>
            <w:gridSpan w:val="2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  <w:tc>
          <w:tcPr>
            <w:tcW w:w="1812" w:type="dxa"/>
            <w:gridSpan w:val="2"/>
            <w:shd w:val="clear" w:color="auto" w:fill="auto"/>
          </w:tcPr>
          <w:p w:rsidR="00392F76" w:rsidRPr="003D7886" w:rsidRDefault="00392F76" w:rsidP="003D788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D7886">
              <w:rPr>
                <w:rFonts w:ascii="Arial" w:hAnsi="Arial" w:cs="Arial"/>
                <w:sz w:val="22"/>
                <w:szCs w:val="22"/>
              </w:rPr>
              <w:t>$0</w:t>
            </w:r>
          </w:p>
        </w:tc>
      </w:tr>
      <w:tr w:rsidR="00342268" w:rsidTr="00C130FE">
        <w:trPr>
          <w:trHeight w:val="3770"/>
        </w:trPr>
        <w:tc>
          <w:tcPr>
            <w:tcW w:w="11016" w:type="dxa"/>
            <w:gridSpan w:val="11"/>
            <w:shd w:val="clear" w:color="auto" w:fill="auto"/>
          </w:tcPr>
          <w:p w:rsidR="00452928" w:rsidRPr="003D7886" w:rsidRDefault="00181039" w:rsidP="00392F76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8. </w:t>
            </w:r>
            <w:r w:rsidR="002B2002">
              <w:rPr>
                <w:rFonts w:ascii="Arial" w:hAnsi="Arial" w:cs="Arial"/>
                <w:b/>
                <w:sz w:val="22"/>
                <w:szCs w:val="22"/>
              </w:rPr>
              <w:t xml:space="preserve">Benefits </w:t>
            </w:r>
            <w:r w:rsidR="002B2002" w:rsidRPr="004D79C1">
              <w:rPr>
                <w:rFonts w:ascii="Arial" w:hAnsi="Arial" w:cs="Arial"/>
                <w:b/>
                <w:noProof/>
                <w:sz w:val="22"/>
                <w:szCs w:val="22"/>
              </w:rPr>
              <w:t>to</w:t>
            </w:r>
            <w:r w:rsidR="002B2002">
              <w:rPr>
                <w:rFonts w:ascii="Arial" w:hAnsi="Arial" w:cs="Arial"/>
                <w:b/>
                <w:sz w:val="22"/>
                <w:szCs w:val="22"/>
              </w:rPr>
              <w:t xml:space="preserve"> Student Learning </w:t>
            </w:r>
            <w:r w:rsidR="00392F76" w:rsidRPr="003D7886">
              <w:rPr>
                <w:rFonts w:ascii="Arial" w:hAnsi="Arial" w:cs="Arial"/>
                <w:i/>
                <w:sz w:val="16"/>
                <w:szCs w:val="22"/>
              </w:rPr>
              <w:t>(</w:t>
            </w:r>
            <w:r w:rsidR="002E6AA7">
              <w:rPr>
                <w:rFonts w:ascii="Arial" w:hAnsi="Arial" w:cs="Arial"/>
                <w:i/>
                <w:sz w:val="16"/>
                <w:szCs w:val="22"/>
              </w:rPr>
              <w:t>~</w:t>
            </w:r>
            <w:r w:rsidR="00BC406D">
              <w:rPr>
                <w:rFonts w:ascii="Arial" w:hAnsi="Arial" w:cs="Arial"/>
                <w:i/>
                <w:sz w:val="16"/>
                <w:szCs w:val="22"/>
              </w:rPr>
              <w:t>1</w:t>
            </w:r>
            <w:r w:rsidR="00C130FE">
              <w:rPr>
                <w:rFonts w:ascii="Arial" w:hAnsi="Arial" w:cs="Arial"/>
                <w:i/>
                <w:sz w:val="16"/>
                <w:szCs w:val="22"/>
              </w:rPr>
              <w:t>5</w:t>
            </w:r>
            <w:r w:rsidR="00BC406D">
              <w:rPr>
                <w:rFonts w:ascii="Arial" w:hAnsi="Arial" w:cs="Arial"/>
                <w:i/>
                <w:sz w:val="16"/>
                <w:szCs w:val="22"/>
              </w:rPr>
              <w:t xml:space="preserve">0 </w:t>
            </w:r>
            <w:r w:rsidR="00392F76" w:rsidRPr="003D7886">
              <w:rPr>
                <w:rFonts w:ascii="Arial" w:hAnsi="Arial" w:cs="Arial"/>
                <w:i/>
                <w:sz w:val="16"/>
                <w:szCs w:val="22"/>
              </w:rPr>
              <w:t>words</w:t>
            </w:r>
            <w:r w:rsidR="002E6AA7">
              <w:rPr>
                <w:rFonts w:ascii="Arial" w:hAnsi="Arial" w:cs="Arial"/>
                <w:i/>
                <w:sz w:val="16"/>
                <w:szCs w:val="22"/>
              </w:rPr>
              <w:t>; please</w:t>
            </w:r>
            <w:r w:rsidR="00392F76" w:rsidRPr="003D7886">
              <w:rPr>
                <w:rFonts w:ascii="Arial" w:hAnsi="Arial" w:cs="Arial"/>
                <w:i/>
                <w:sz w:val="16"/>
                <w:szCs w:val="22"/>
              </w:rPr>
              <w:t xml:space="preserve"> </w:t>
            </w:r>
            <w:r w:rsidR="002B2002">
              <w:rPr>
                <w:rFonts w:ascii="Arial" w:hAnsi="Arial" w:cs="Arial"/>
                <w:i/>
                <w:sz w:val="16"/>
                <w:szCs w:val="22"/>
              </w:rPr>
              <w:t xml:space="preserve">keep in mind that </w:t>
            </w:r>
            <w:r w:rsidR="00392F76" w:rsidRPr="003D7886">
              <w:rPr>
                <w:rFonts w:ascii="Arial" w:hAnsi="Arial" w:cs="Arial"/>
                <w:i/>
                <w:sz w:val="16"/>
                <w:szCs w:val="22"/>
              </w:rPr>
              <w:t xml:space="preserve">DT </w:t>
            </w:r>
            <w:r w:rsidR="002B2002">
              <w:rPr>
                <w:rFonts w:ascii="Arial" w:hAnsi="Arial" w:cs="Arial"/>
                <w:i/>
                <w:sz w:val="16"/>
                <w:szCs w:val="22"/>
              </w:rPr>
              <w:t>is paid by Juniors and Seniors</w:t>
            </w:r>
            <w:r w:rsidR="00392F76" w:rsidRPr="003D7886">
              <w:rPr>
                <w:rFonts w:ascii="Arial" w:hAnsi="Arial" w:cs="Arial"/>
                <w:i/>
                <w:sz w:val="16"/>
                <w:szCs w:val="22"/>
              </w:rPr>
              <w:t>)</w:t>
            </w:r>
            <w:r w:rsidR="00392F76" w:rsidRPr="003D7886"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392F76" w:rsidRPr="003D7886" w:rsidRDefault="00392F76" w:rsidP="00392F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92F76" w:rsidRPr="003D7886" w:rsidRDefault="00392F76" w:rsidP="00392F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92F76" w:rsidRPr="003D7886" w:rsidRDefault="00392F76" w:rsidP="00392F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92F76" w:rsidRPr="003D7886" w:rsidRDefault="00392F76" w:rsidP="00392F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92F76" w:rsidRPr="003D7886" w:rsidRDefault="00392F76" w:rsidP="00392F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92F76" w:rsidRPr="003D7886" w:rsidRDefault="00392F76" w:rsidP="00392F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92F76" w:rsidRPr="003D7886" w:rsidRDefault="00392F76" w:rsidP="00392F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92F76" w:rsidRPr="003D7886" w:rsidRDefault="00392F76" w:rsidP="00392F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92F76" w:rsidRPr="003D7886" w:rsidRDefault="00392F76" w:rsidP="00392F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AC4A8F" w:rsidRPr="00432559" w:rsidRDefault="00AC4A8F" w:rsidP="00432559"/>
    <w:sectPr w:rsidR="00AC4A8F" w:rsidRPr="00432559" w:rsidSect="00432559">
      <w:headerReference w:type="even" r:id="rId7"/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570A" w:rsidRDefault="0002570A">
      <w:r>
        <w:separator/>
      </w:r>
    </w:p>
  </w:endnote>
  <w:endnote w:type="continuationSeparator" w:id="0">
    <w:p w:rsidR="0002570A" w:rsidRDefault="000257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18D" w:rsidRDefault="00AE218D" w:rsidP="00A240C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E218D" w:rsidRDefault="00AE218D" w:rsidP="000D4A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18D" w:rsidRDefault="00AE218D" w:rsidP="00A240C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4382A">
      <w:rPr>
        <w:rStyle w:val="PageNumber"/>
        <w:noProof/>
      </w:rPr>
      <w:t>2</w:t>
    </w:r>
    <w:r>
      <w:rPr>
        <w:rStyle w:val="PageNumber"/>
      </w:rPr>
      <w:fldChar w:fldCharType="end"/>
    </w:r>
  </w:p>
  <w:p w:rsidR="00AE218D" w:rsidRDefault="00AE218D" w:rsidP="000D4A7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570A" w:rsidRDefault="0002570A">
      <w:r>
        <w:separator/>
      </w:r>
    </w:p>
  </w:footnote>
  <w:footnote w:type="continuationSeparator" w:id="0">
    <w:p w:rsidR="0002570A" w:rsidRDefault="000257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18D" w:rsidRDefault="00AE218D" w:rsidP="00A240C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E218D" w:rsidRDefault="00AE218D" w:rsidP="00E42D23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736F1E"/>
    <w:multiLevelType w:val="multilevel"/>
    <w:tmpl w:val="F25658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1997C22"/>
    <w:multiLevelType w:val="hybridMultilevel"/>
    <w:tmpl w:val="F350EDF0"/>
    <w:lvl w:ilvl="0" w:tplc="924ACDE8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B352758"/>
    <w:multiLevelType w:val="hybridMultilevel"/>
    <w:tmpl w:val="61F0B23E"/>
    <w:lvl w:ilvl="0" w:tplc="A7C6E1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B8052BD"/>
    <w:multiLevelType w:val="multilevel"/>
    <w:tmpl w:val="F350EDF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E394D79"/>
    <w:multiLevelType w:val="hybridMultilevel"/>
    <w:tmpl w:val="5C6C0092"/>
    <w:lvl w:ilvl="0" w:tplc="AF526E42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23D61FF"/>
    <w:multiLevelType w:val="hybridMultilevel"/>
    <w:tmpl w:val="7AFA5268"/>
    <w:lvl w:ilvl="0" w:tplc="20944282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4035C14"/>
    <w:multiLevelType w:val="hybridMultilevel"/>
    <w:tmpl w:val="B3A2C978"/>
    <w:lvl w:ilvl="0" w:tplc="A7C6E1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83F54A5"/>
    <w:multiLevelType w:val="multilevel"/>
    <w:tmpl w:val="84BA6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3"/>
  </w:num>
  <w:num w:numId="5">
    <w:abstractNumId w:val="5"/>
  </w:num>
  <w:num w:numId="6">
    <w:abstractNumId w:val="0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bI0NzUxNjU1MjVW0lEKTi0uzszPAykwrAUAOH61hCwAAAA="/>
  </w:docVars>
  <w:rsids>
    <w:rsidRoot w:val="00AC4A8F"/>
    <w:rsid w:val="000000C0"/>
    <w:rsid w:val="000005A6"/>
    <w:rsid w:val="00001865"/>
    <w:rsid w:val="00001AB0"/>
    <w:rsid w:val="00003919"/>
    <w:rsid w:val="00003B59"/>
    <w:rsid w:val="00004591"/>
    <w:rsid w:val="0000480F"/>
    <w:rsid w:val="0000640E"/>
    <w:rsid w:val="000101F4"/>
    <w:rsid w:val="00011CA0"/>
    <w:rsid w:val="000123DF"/>
    <w:rsid w:val="00012D78"/>
    <w:rsid w:val="00014663"/>
    <w:rsid w:val="00015189"/>
    <w:rsid w:val="000154D3"/>
    <w:rsid w:val="00015C5E"/>
    <w:rsid w:val="0001730B"/>
    <w:rsid w:val="00022497"/>
    <w:rsid w:val="00023335"/>
    <w:rsid w:val="00023BC6"/>
    <w:rsid w:val="00024E5C"/>
    <w:rsid w:val="0002550E"/>
    <w:rsid w:val="0002570A"/>
    <w:rsid w:val="00025DF1"/>
    <w:rsid w:val="000267F3"/>
    <w:rsid w:val="00027669"/>
    <w:rsid w:val="00030E0E"/>
    <w:rsid w:val="00031EF9"/>
    <w:rsid w:val="000354C0"/>
    <w:rsid w:val="00042C9F"/>
    <w:rsid w:val="00042E56"/>
    <w:rsid w:val="00043023"/>
    <w:rsid w:val="000438FD"/>
    <w:rsid w:val="000456AA"/>
    <w:rsid w:val="000477EA"/>
    <w:rsid w:val="00050AB1"/>
    <w:rsid w:val="00051003"/>
    <w:rsid w:val="00052272"/>
    <w:rsid w:val="00056B3C"/>
    <w:rsid w:val="00056B56"/>
    <w:rsid w:val="00056FF7"/>
    <w:rsid w:val="00060077"/>
    <w:rsid w:val="00061303"/>
    <w:rsid w:val="00063DEE"/>
    <w:rsid w:val="000651CC"/>
    <w:rsid w:val="00066B0C"/>
    <w:rsid w:val="00067F86"/>
    <w:rsid w:val="00070586"/>
    <w:rsid w:val="00072619"/>
    <w:rsid w:val="0007375E"/>
    <w:rsid w:val="00073EFE"/>
    <w:rsid w:val="000744FE"/>
    <w:rsid w:val="00074F24"/>
    <w:rsid w:val="000760DA"/>
    <w:rsid w:val="00076772"/>
    <w:rsid w:val="00077AD5"/>
    <w:rsid w:val="00077E61"/>
    <w:rsid w:val="000808AD"/>
    <w:rsid w:val="00081DA7"/>
    <w:rsid w:val="00084ACA"/>
    <w:rsid w:val="00085032"/>
    <w:rsid w:val="00086953"/>
    <w:rsid w:val="000879E2"/>
    <w:rsid w:val="000918A6"/>
    <w:rsid w:val="00091C0A"/>
    <w:rsid w:val="000923E6"/>
    <w:rsid w:val="00092C31"/>
    <w:rsid w:val="00092F9A"/>
    <w:rsid w:val="0009368E"/>
    <w:rsid w:val="00093FDA"/>
    <w:rsid w:val="00094B74"/>
    <w:rsid w:val="00094FF7"/>
    <w:rsid w:val="000964F9"/>
    <w:rsid w:val="00096B07"/>
    <w:rsid w:val="0009712C"/>
    <w:rsid w:val="000A164A"/>
    <w:rsid w:val="000A2023"/>
    <w:rsid w:val="000A2AE7"/>
    <w:rsid w:val="000A2B6C"/>
    <w:rsid w:val="000A3BF1"/>
    <w:rsid w:val="000A4D2C"/>
    <w:rsid w:val="000A65D1"/>
    <w:rsid w:val="000A6682"/>
    <w:rsid w:val="000A67A4"/>
    <w:rsid w:val="000A71F1"/>
    <w:rsid w:val="000B014D"/>
    <w:rsid w:val="000B12DD"/>
    <w:rsid w:val="000B27D6"/>
    <w:rsid w:val="000B2CAD"/>
    <w:rsid w:val="000B2D3B"/>
    <w:rsid w:val="000B3A59"/>
    <w:rsid w:val="000C098C"/>
    <w:rsid w:val="000C238D"/>
    <w:rsid w:val="000C29CB"/>
    <w:rsid w:val="000C3092"/>
    <w:rsid w:val="000C43BB"/>
    <w:rsid w:val="000C7DBE"/>
    <w:rsid w:val="000D06AC"/>
    <w:rsid w:val="000D197A"/>
    <w:rsid w:val="000D2485"/>
    <w:rsid w:val="000D280D"/>
    <w:rsid w:val="000D4A71"/>
    <w:rsid w:val="000D4C89"/>
    <w:rsid w:val="000D5E7C"/>
    <w:rsid w:val="000D5FDD"/>
    <w:rsid w:val="000D7EB9"/>
    <w:rsid w:val="000D7F33"/>
    <w:rsid w:val="000E06D0"/>
    <w:rsid w:val="000E1CDE"/>
    <w:rsid w:val="000E3425"/>
    <w:rsid w:val="000E4CF3"/>
    <w:rsid w:val="000E541A"/>
    <w:rsid w:val="000E5A39"/>
    <w:rsid w:val="000E63EF"/>
    <w:rsid w:val="000E6CD2"/>
    <w:rsid w:val="000F0444"/>
    <w:rsid w:val="000F1231"/>
    <w:rsid w:val="000F136C"/>
    <w:rsid w:val="000F1CD3"/>
    <w:rsid w:val="000F2911"/>
    <w:rsid w:val="000F34FE"/>
    <w:rsid w:val="000F6831"/>
    <w:rsid w:val="00100EBC"/>
    <w:rsid w:val="001018E5"/>
    <w:rsid w:val="00101AFD"/>
    <w:rsid w:val="001020B3"/>
    <w:rsid w:val="00103189"/>
    <w:rsid w:val="00103608"/>
    <w:rsid w:val="0010448A"/>
    <w:rsid w:val="00105293"/>
    <w:rsid w:val="00106C90"/>
    <w:rsid w:val="00107F79"/>
    <w:rsid w:val="0011112A"/>
    <w:rsid w:val="0011189A"/>
    <w:rsid w:val="00111D5C"/>
    <w:rsid w:val="0011385D"/>
    <w:rsid w:val="00114549"/>
    <w:rsid w:val="001146E0"/>
    <w:rsid w:val="00115600"/>
    <w:rsid w:val="00115D6F"/>
    <w:rsid w:val="001177CF"/>
    <w:rsid w:val="001178B4"/>
    <w:rsid w:val="00122345"/>
    <w:rsid w:val="00123243"/>
    <w:rsid w:val="001233EA"/>
    <w:rsid w:val="001251C0"/>
    <w:rsid w:val="00126F27"/>
    <w:rsid w:val="001301D4"/>
    <w:rsid w:val="001310CE"/>
    <w:rsid w:val="00132203"/>
    <w:rsid w:val="0013591C"/>
    <w:rsid w:val="00136384"/>
    <w:rsid w:val="001370FB"/>
    <w:rsid w:val="00137218"/>
    <w:rsid w:val="001372F1"/>
    <w:rsid w:val="0014018D"/>
    <w:rsid w:val="0014028C"/>
    <w:rsid w:val="0014057C"/>
    <w:rsid w:val="001412DD"/>
    <w:rsid w:val="00144118"/>
    <w:rsid w:val="00144F6E"/>
    <w:rsid w:val="00145635"/>
    <w:rsid w:val="0014580F"/>
    <w:rsid w:val="0014595A"/>
    <w:rsid w:val="00146201"/>
    <w:rsid w:val="00147475"/>
    <w:rsid w:val="00150349"/>
    <w:rsid w:val="00150D50"/>
    <w:rsid w:val="001529D7"/>
    <w:rsid w:val="00152B52"/>
    <w:rsid w:val="00152F08"/>
    <w:rsid w:val="00152FDF"/>
    <w:rsid w:val="001537A4"/>
    <w:rsid w:val="001542A9"/>
    <w:rsid w:val="001542F7"/>
    <w:rsid w:val="00157349"/>
    <w:rsid w:val="00157AF1"/>
    <w:rsid w:val="001612DB"/>
    <w:rsid w:val="001622A2"/>
    <w:rsid w:val="001624BD"/>
    <w:rsid w:val="001626FF"/>
    <w:rsid w:val="00162FE3"/>
    <w:rsid w:val="00164EA2"/>
    <w:rsid w:val="001652A0"/>
    <w:rsid w:val="00166275"/>
    <w:rsid w:val="00166479"/>
    <w:rsid w:val="00166ED3"/>
    <w:rsid w:val="0016727E"/>
    <w:rsid w:val="001675C8"/>
    <w:rsid w:val="001677E1"/>
    <w:rsid w:val="00167B64"/>
    <w:rsid w:val="00167FC4"/>
    <w:rsid w:val="001709FD"/>
    <w:rsid w:val="00170FC8"/>
    <w:rsid w:val="001711C3"/>
    <w:rsid w:val="00171B06"/>
    <w:rsid w:val="00171CCF"/>
    <w:rsid w:val="0017202B"/>
    <w:rsid w:val="00172460"/>
    <w:rsid w:val="0017256F"/>
    <w:rsid w:val="001733B7"/>
    <w:rsid w:val="00173EAB"/>
    <w:rsid w:val="001745B6"/>
    <w:rsid w:val="00174CAB"/>
    <w:rsid w:val="001756CB"/>
    <w:rsid w:val="00175FCC"/>
    <w:rsid w:val="00177191"/>
    <w:rsid w:val="001806BE"/>
    <w:rsid w:val="00181039"/>
    <w:rsid w:val="0018143A"/>
    <w:rsid w:val="001816B5"/>
    <w:rsid w:val="001819DC"/>
    <w:rsid w:val="00182053"/>
    <w:rsid w:val="00182232"/>
    <w:rsid w:val="00183C47"/>
    <w:rsid w:val="001848FA"/>
    <w:rsid w:val="00185E3C"/>
    <w:rsid w:val="0018664C"/>
    <w:rsid w:val="00190BFC"/>
    <w:rsid w:val="00192050"/>
    <w:rsid w:val="00192A02"/>
    <w:rsid w:val="00192F73"/>
    <w:rsid w:val="0019332E"/>
    <w:rsid w:val="001947C7"/>
    <w:rsid w:val="00194919"/>
    <w:rsid w:val="00194FCC"/>
    <w:rsid w:val="001950EA"/>
    <w:rsid w:val="00196920"/>
    <w:rsid w:val="001A1A63"/>
    <w:rsid w:val="001A253B"/>
    <w:rsid w:val="001A3475"/>
    <w:rsid w:val="001A4BCB"/>
    <w:rsid w:val="001A5C59"/>
    <w:rsid w:val="001A65D5"/>
    <w:rsid w:val="001A6862"/>
    <w:rsid w:val="001A7B85"/>
    <w:rsid w:val="001B02C4"/>
    <w:rsid w:val="001B0E76"/>
    <w:rsid w:val="001B2276"/>
    <w:rsid w:val="001B33EA"/>
    <w:rsid w:val="001B391A"/>
    <w:rsid w:val="001B5EAE"/>
    <w:rsid w:val="001B6C28"/>
    <w:rsid w:val="001B79D5"/>
    <w:rsid w:val="001C0042"/>
    <w:rsid w:val="001C1D46"/>
    <w:rsid w:val="001C2245"/>
    <w:rsid w:val="001C2339"/>
    <w:rsid w:val="001C244A"/>
    <w:rsid w:val="001C293E"/>
    <w:rsid w:val="001C2D52"/>
    <w:rsid w:val="001C35BB"/>
    <w:rsid w:val="001C3C7D"/>
    <w:rsid w:val="001C3D10"/>
    <w:rsid w:val="001C5B93"/>
    <w:rsid w:val="001C704A"/>
    <w:rsid w:val="001D0444"/>
    <w:rsid w:val="001D1052"/>
    <w:rsid w:val="001D2372"/>
    <w:rsid w:val="001D2C40"/>
    <w:rsid w:val="001D2E21"/>
    <w:rsid w:val="001D4DB4"/>
    <w:rsid w:val="001D5320"/>
    <w:rsid w:val="001D6990"/>
    <w:rsid w:val="001D7DFE"/>
    <w:rsid w:val="001E09C5"/>
    <w:rsid w:val="001E2050"/>
    <w:rsid w:val="001E2300"/>
    <w:rsid w:val="001E371F"/>
    <w:rsid w:val="001E3BC8"/>
    <w:rsid w:val="001E3C3E"/>
    <w:rsid w:val="001E6653"/>
    <w:rsid w:val="001E71A3"/>
    <w:rsid w:val="001E7FA9"/>
    <w:rsid w:val="001F0408"/>
    <w:rsid w:val="001F05BB"/>
    <w:rsid w:val="001F0616"/>
    <w:rsid w:val="001F06EF"/>
    <w:rsid w:val="001F115A"/>
    <w:rsid w:val="001F1955"/>
    <w:rsid w:val="001F3089"/>
    <w:rsid w:val="001F51FB"/>
    <w:rsid w:val="001F5974"/>
    <w:rsid w:val="001F6509"/>
    <w:rsid w:val="001F6E1C"/>
    <w:rsid w:val="00200368"/>
    <w:rsid w:val="00200A0A"/>
    <w:rsid w:val="00200A2A"/>
    <w:rsid w:val="00200AA8"/>
    <w:rsid w:val="0020264D"/>
    <w:rsid w:val="002028B8"/>
    <w:rsid w:val="00202B40"/>
    <w:rsid w:val="00203A8F"/>
    <w:rsid w:val="00203E2E"/>
    <w:rsid w:val="002049A3"/>
    <w:rsid w:val="00204EBD"/>
    <w:rsid w:val="002054B4"/>
    <w:rsid w:val="00205B83"/>
    <w:rsid w:val="00206AAE"/>
    <w:rsid w:val="00210A2A"/>
    <w:rsid w:val="00212F19"/>
    <w:rsid w:val="00212F66"/>
    <w:rsid w:val="00212FA7"/>
    <w:rsid w:val="00214C6E"/>
    <w:rsid w:val="00215968"/>
    <w:rsid w:val="00217B89"/>
    <w:rsid w:val="00217E54"/>
    <w:rsid w:val="00220C05"/>
    <w:rsid w:val="00222E95"/>
    <w:rsid w:val="002233F7"/>
    <w:rsid w:val="00224AB2"/>
    <w:rsid w:val="00224EAC"/>
    <w:rsid w:val="00224FB6"/>
    <w:rsid w:val="002259CF"/>
    <w:rsid w:val="00226AF6"/>
    <w:rsid w:val="00226EDD"/>
    <w:rsid w:val="00226F34"/>
    <w:rsid w:val="00227526"/>
    <w:rsid w:val="00230575"/>
    <w:rsid w:val="00230936"/>
    <w:rsid w:val="002314D6"/>
    <w:rsid w:val="002355F8"/>
    <w:rsid w:val="00236822"/>
    <w:rsid w:val="00236EE0"/>
    <w:rsid w:val="0023788C"/>
    <w:rsid w:val="002378E0"/>
    <w:rsid w:val="002400BD"/>
    <w:rsid w:val="002409F3"/>
    <w:rsid w:val="002419D7"/>
    <w:rsid w:val="00242A79"/>
    <w:rsid w:val="002433FB"/>
    <w:rsid w:val="00243999"/>
    <w:rsid w:val="002442CD"/>
    <w:rsid w:val="002445F9"/>
    <w:rsid w:val="002451E0"/>
    <w:rsid w:val="0024706C"/>
    <w:rsid w:val="00247D71"/>
    <w:rsid w:val="00251676"/>
    <w:rsid w:val="00252E8A"/>
    <w:rsid w:val="00253D4F"/>
    <w:rsid w:val="00253EF0"/>
    <w:rsid w:val="00254364"/>
    <w:rsid w:val="002547C0"/>
    <w:rsid w:val="00255A09"/>
    <w:rsid w:val="00257E75"/>
    <w:rsid w:val="00260A6E"/>
    <w:rsid w:val="00260DB7"/>
    <w:rsid w:val="00261932"/>
    <w:rsid w:val="00261A18"/>
    <w:rsid w:val="00261A5C"/>
    <w:rsid w:val="00262143"/>
    <w:rsid w:val="00262697"/>
    <w:rsid w:val="002637FA"/>
    <w:rsid w:val="0026383A"/>
    <w:rsid w:val="002639FD"/>
    <w:rsid w:val="00266D44"/>
    <w:rsid w:val="002671DE"/>
    <w:rsid w:val="0026761E"/>
    <w:rsid w:val="00270329"/>
    <w:rsid w:val="00274A91"/>
    <w:rsid w:val="00274E87"/>
    <w:rsid w:val="002753EB"/>
    <w:rsid w:val="00275BFF"/>
    <w:rsid w:val="00275ECA"/>
    <w:rsid w:val="00276571"/>
    <w:rsid w:val="0027688A"/>
    <w:rsid w:val="00276B8E"/>
    <w:rsid w:val="0028040B"/>
    <w:rsid w:val="002858DD"/>
    <w:rsid w:val="00286961"/>
    <w:rsid w:val="002869BC"/>
    <w:rsid w:val="00286D1C"/>
    <w:rsid w:val="0028707B"/>
    <w:rsid w:val="0029028B"/>
    <w:rsid w:val="00291B5F"/>
    <w:rsid w:val="00291C44"/>
    <w:rsid w:val="002926CC"/>
    <w:rsid w:val="00292A4B"/>
    <w:rsid w:val="00292D45"/>
    <w:rsid w:val="00293D15"/>
    <w:rsid w:val="00294A94"/>
    <w:rsid w:val="00296EBC"/>
    <w:rsid w:val="002A0D44"/>
    <w:rsid w:val="002A19DB"/>
    <w:rsid w:val="002A31C7"/>
    <w:rsid w:val="002A42AB"/>
    <w:rsid w:val="002A4CCB"/>
    <w:rsid w:val="002A5D34"/>
    <w:rsid w:val="002A5D47"/>
    <w:rsid w:val="002B0C8D"/>
    <w:rsid w:val="002B1B66"/>
    <w:rsid w:val="002B2002"/>
    <w:rsid w:val="002B2177"/>
    <w:rsid w:val="002B5B90"/>
    <w:rsid w:val="002B733A"/>
    <w:rsid w:val="002B7A80"/>
    <w:rsid w:val="002C0038"/>
    <w:rsid w:val="002C025C"/>
    <w:rsid w:val="002C156C"/>
    <w:rsid w:val="002C2B38"/>
    <w:rsid w:val="002C6055"/>
    <w:rsid w:val="002C7CF9"/>
    <w:rsid w:val="002D1E6D"/>
    <w:rsid w:val="002D33B6"/>
    <w:rsid w:val="002D49B0"/>
    <w:rsid w:val="002D50CD"/>
    <w:rsid w:val="002D5714"/>
    <w:rsid w:val="002D61A5"/>
    <w:rsid w:val="002E07F2"/>
    <w:rsid w:val="002E0B3F"/>
    <w:rsid w:val="002E16EC"/>
    <w:rsid w:val="002E1A9A"/>
    <w:rsid w:val="002E2601"/>
    <w:rsid w:val="002E2628"/>
    <w:rsid w:val="002E3421"/>
    <w:rsid w:val="002E358D"/>
    <w:rsid w:val="002E6AA7"/>
    <w:rsid w:val="002E7B7A"/>
    <w:rsid w:val="002F1343"/>
    <w:rsid w:val="002F2D85"/>
    <w:rsid w:val="002F3183"/>
    <w:rsid w:val="002F3C85"/>
    <w:rsid w:val="002F5401"/>
    <w:rsid w:val="002F5504"/>
    <w:rsid w:val="002F7662"/>
    <w:rsid w:val="002F7726"/>
    <w:rsid w:val="002F779A"/>
    <w:rsid w:val="00300B57"/>
    <w:rsid w:val="00301768"/>
    <w:rsid w:val="003021B1"/>
    <w:rsid w:val="0030269D"/>
    <w:rsid w:val="00304CEE"/>
    <w:rsid w:val="003107D7"/>
    <w:rsid w:val="00311B39"/>
    <w:rsid w:val="003130D0"/>
    <w:rsid w:val="003135F3"/>
    <w:rsid w:val="00314B56"/>
    <w:rsid w:val="00316222"/>
    <w:rsid w:val="0031645A"/>
    <w:rsid w:val="003166C6"/>
    <w:rsid w:val="00316F5B"/>
    <w:rsid w:val="003170DA"/>
    <w:rsid w:val="00317436"/>
    <w:rsid w:val="00317D90"/>
    <w:rsid w:val="00321ABA"/>
    <w:rsid w:val="00323278"/>
    <w:rsid w:val="003235B3"/>
    <w:rsid w:val="00323A45"/>
    <w:rsid w:val="00324870"/>
    <w:rsid w:val="00325511"/>
    <w:rsid w:val="00325A2C"/>
    <w:rsid w:val="00325B14"/>
    <w:rsid w:val="00325DBD"/>
    <w:rsid w:val="003262E7"/>
    <w:rsid w:val="00327337"/>
    <w:rsid w:val="00327AD5"/>
    <w:rsid w:val="0033061F"/>
    <w:rsid w:val="003317A4"/>
    <w:rsid w:val="00331DFC"/>
    <w:rsid w:val="00334585"/>
    <w:rsid w:val="00334BE2"/>
    <w:rsid w:val="003353BC"/>
    <w:rsid w:val="00336381"/>
    <w:rsid w:val="003368D6"/>
    <w:rsid w:val="00336C50"/>
    <w:rsid w:val="00337367"/>
    <w:rsid w:val="00340122"/>
    <w:rsid w:val="003404EA"/>
    <w:rsid w:val="003406E0"/>
    <w:rsid w:val="00340AB3"/>
    <w:rsid w:val="00342268"/>
    <w:rsid w:val="00342668"/>
    <w:rsid w:val="00342FF6"/>
    <w:rsid w:val="00344954"/>
    <w:rsid w:val="003468D7"/>
    <w:rsid w:val="003511BC"/>
    <w:rsid w:val="00351318"/>
    <w:rsid w:val="003519D7"/>
    <w:rsid w:val="00353A12"/>
    <w:rsid w:val="00354018"/>
    <w:rsid w:val="0035484B"/>
    <w:rsid w:val="00354A1B"/>
    <w:rsid w:val="0035515D"/>
    <w:rsid w:val="00355EA1"/>
    <w:rsid w:val="00356047"/>
    <w:rsid w:val="003570B2"/>
    <w:rsid w:val="0035753C"/>
    <w:rsid w:val="00357CDB"/>
    <w:rsid w:val="00361AC9"/>
    <w:rsid w:val="00362328"/>
    <w:rsid w:val="003626D3"/>
    <w:rsid w:val="00362DF2"/>
    <w:rsid w:val="00363252"/>
    <w:rsid w:val="0036374E"/>
    <w:rsid w:val="003638F9"/>
    <w:rsid w:val="0036547A"/>
    <w:rsid w:val="00367F8F"/>
    <w:rsid w:val="00370141"/>
    <w:rsid w:val="00371560"/>
    <w:rsid w:val="00371DFE"/>
    <w:rsid w:val="00372AFE"/>
    <w:rsid w:val="0037322E"/>
    <w:rsid w:val="003734D1"/>
    <w:rsid w:val="003744DF"/>
    <w:rsid w:val="00374EC4"/>
    <w:rsid w:val="0037560E"/>
    <w:rsid w:val="003763C7"/>
    <w:rsid w:val="00377220"/>
    <w:rsid w:val="00382B5D"/>
    <w:rsid w:val="00383A87"/>
    <w:rsid w:val="003855F8"/>
    <w:rsid w:val="00390F6A"/>
    <w:rsid w:val="003911E6"/>
    <w:rsid w:val="003924C9"/>
    <w:rsid w:val="00392F76"/>
    <w:rsid w:val="00395831"/>
    <w:rsid w:val="003974ED"/>
    <w:rsid w:val="003A0736"/>
    <w:rsid w:val="003A0B63"/>
    <w:rsid w:val="003A1522"/>
    <w:rsid w:val="003A3484"/>
    <w:rsid w:val="003A391D"/>
    <w:rsid w:val="003A3D0F"/>
    <w:rsid w:val="003A3D48"/>
    <w:rsid w:val="003A4D89"/>
    <w:rsid w:val="003A4DB5"/>
    <w:rsid w:val="003A77AE"/>
    <w:rsid w:val="003A7C84"/>
    <w:rsid w:val="003A7DDF"/>
    <w:rsid w:val="003B1235"/>
    <w:rsid w:val="003B12A7"/>
    <w:rsid w:val="003B18BC"/>
    <w:rsid w:val="003B20B6"/>
    <w:rsid w:val="003B3F3B"/>
    <w:rsid w:val="003B4076"/>
    <w:rsid w:val="003B6252"/>
    <w:rsid w:val="003C04BF"/>
    <w:rsid w:val="003C1247"/>
    <w:rsid w:val="003C19C8"/>
    <w:rsid w:val="003C2150"/>
    <w:rsid w:val="003C350F"/>
    <w:rsid w:val="003C3843"/>
    <w:rsid w:val="003C41F9"/>
    <w:rsid w:val="003C45A9"/>
    <w:rsid w:val="003C4FAB"/>
    <w:rsid w:val="003C579F"/>
    <w:rsid w:val="003C5D43"/>
    <w:rsid w:val="003C6D4A"/>
    <w:rsid w:val="003D08B5"/>
    <w:rsid w:val="003D1148"/>
    <w:rsid w:val="003D1CA2"/>
    <w:rsid w:val="003D219E"/>
    <w:rsid w:val="003D3C55"/>
    <w:rsid w:val="003D4E3F"/>
    <w:rsid w:val="003D4F46"/>
    <w:rsid w:val="003D5A13"/>
    <w:rsid w:val="003D5D4C"/>
    <w:rsid w:val="003D6B9B"/>
    <w:rsid w:val="003D7350"/>
    <w:rsid w:val="003D7886"/>
    <w:rsid w:val="003E139B"/>
    <w:rsid w:val="003E13A6"/>
    <w:rsid w:val="003E2B27"/>
    <w:rsid w:val="003E33D9"/>
    <w:rsid w:val="003E4C63"/>
    <w:rsid w:val="003E7100"/>
    <w:rsid w:val="003E7711"/>
    <w:rsid w:val="003F06E9"/>
    <w:rsid w:val="003F1190"/>
    <w:rsid w:val="003F3629"/>
    <w:rsid w:val="003F3B9B"/>
    <w:rsid w:val="003F40E1"/>
    <w:rsid w:val="003F451D"/>
    <w:rsid w:val="003F460F"/>
    <w:rsid w:val="003F5DD6"/>
    <w:rsid w:val="003F683A"/>
    <w:rsid w:val="00400071"/>
    <w:rsid w:val="004009CB"/>
    <w:rsid w:val="00402BC5"/>
    <w:rsid w:val="0040363A"/>
    <w:rsid w:val="004037DE"/>
    <w:rsid w:val="00404607"/>
    <w:rsid w:val="00405C30"/>
    <w:rsid w:val="00406952"/>
    <w:rsid w:val="00407CAF"/>
    <w:rsid w:val="00410A4A"/>
    <w:rsid w:val="00411FCC"/>
    <w:rsid w:val="00412536"/>
    <w:rsid w:val="004138FF"/>
    <w:rsid w:val="00413FE0"/>
    <w:rsid w:val="004147BC"/>
    <w:rsid w:val="00414811"/>
    <w:rsid w:val="00415511"/>
    <w:rsid w:val="004156DC"/>
    <w:rsid w:val="00415D03"/>
    <w:rsid w:val="004161D2"/>
    <w:rsid w:val="00416B36"/>
    <w:rsid w:val="00416BF2"/>
    <w:rsid w:val="00421347"/>
    <w:rsid w:val="00423199"/>
    <w:rsid w:val="004250BB"/>
    <w:rsid w:val="00426DB2"/>
    <w:rsid w:val="00430864"/>
    <w:rsid w:val="004308F3"/>
    <w:rsid w:val="00430E75"/>
    <w:rsid w:val="00432559"/>
    <w:rsid w:val="00432BE7"/>
    <w:rsid w:val="004332AA"/>
    <w:rsid w:val="0043391F"/>
    <w:rsid w:val="00433F9D"/>
    <w:rsid w:val="00434D9A"/>
    <w:rsid w:val="00440063"/>
    <w:rsid w:val="00440553"/>
    <w:rsid w:val="00440BC5"/>
    <w:rsid w:val="00442B54"/>
    <w:rsid w:val="00443A9D"/>
    <w:rsid w:val="00444584"/>
    <w:rsid w:val="0044480A"/>
    <w:rsid w:val="00444B37"/>
    <w:rsid w:val="00444CC5"/>
    <w:rsid w:val="0044566E"/>
    <w:rsid w:val="00445D8E"/>
    <w:rsid w:val="00445E17"/>
    <w:rsid w:val="00452889"/>
    <w:rsid w:val="00452928"/>
    <w:rsid w:val="00452C16"/>
    <w:rsid w:val="004530CA"/>
    <w:rsid w:val="00453DBD"/>
    <w:rsid w:val="004556B3"/>
    <w:rsid w:val="0045677A"/>
    <w:rsid w:val="00456EB3"/>
    <w:rsid w:val="004574D4"/>
    <w:rsid w:val="0045765E"/>
    <w:rsid w:val="00457964"/>
    <w:rsid w:val="00461A91"/>
    <w:rsid w:val="00461F7F"/>
    <w:rsid w:val="004626B8"/>
    <w:rsid w:val="00462E35"/>
    <w:rsid w:val="004640CA"/>
    <w:rsid w:val="004647D6"/>
    <w:rsid w:val="00464A38"/>
    <w:rsid w:val="00465CDE"/>
    <w:rsid w:val="0046653A"/>
    <w:rsid w:val="00466F18"/>
    <w:rsid w:val="004670D2"/>
    <w:rsid w:val="00467D4E"/>
    <w:rsid w:val="0047011F"/>
    <w:rsid w:val="00471343"/>
    <w:rsid w:val="00471E94"/>
    <w:rsid w:val="00472347"/>
    <w:rsid w:val="004723DF"/>
    <w:rsid w:val="00472FE6"/>
    <w:rsid w:val="00473E0A"/>
    <w:rsid w:val="00474C7F"/>
    <w:rsid w:val="00476446"/>
    <w:rsid w:val="00476C54"/>
    <w:rsid w:val="00477300"/>
    <w:rsid w:val="004801A2"/>
    <w:rsid w:val="00480D0F"/>
    <w:rsid w:val="004812BC"/>
    <w:rsid w:val="00481563"/>
    <w:rsid w:val="004819C6"/>
    <w:rsid w:val="00481B8E"/>
    <w:rsid w:val="00482434"/>
    <w:rsid w:val="0048401C"/>
    <w:rsid w:val="0048438F"/>
    <w:rsid w:val="00485232"/>
    <w:rsid w:val="004874C7"/>
    <w:rsid w:val="0049284B"/>
    <w:rsid w:val="00492C76"/>
    <w:rsid w:val="00492E57"/>
    <w:rsid w:val="00492EC0"/>
    <w:rsid w:val="0049315B"/>
    <w:rsid w:val="00493475"/>
    <w:rsid w:val="004978D5"/>
    <w:rsid w:val="004A072E"/>
    <w:rsid w:val="004A1BAE"/>
    <w:rsid w:val="004A314E"/>
    <w:rsid w:val="004A3734"/>
    <w:rsid w:val="004A3932"/>
    <w:rsid w:val="004A50C4"/>
    <w:rsid w:val="004A5AE8"/>
    <w:rsid w:val="004A646D"/>
    <w:rsid w:val="004A6A2C"/>
    <w:rsid w:val="004A6BE2"/>
    <w:rsid w:val="004B234E"/>
    <w:rsid w:val="004B2D40"/>
    <w:rsid w:val="004B3E82"/>
    <w:rsid w:val="004B578F"/>
    <w:rsid w:val="004B6036"/>
    <w:rsid w:val="004B7C3D"/>
    <w:rsid w:val="004C0178"/>
    <w:rsid w:val="004C09DA"/>
    <w:rsid w:val="004C0E3F"/>
    <w:rsid w:val="004C1AA8"/>
    <w:rsid w:val="004C1FEF"/>
    <w:rsid w:val="004C240D"/>
    <w:rsid w:val="004C333C"/>
    <w:rsid w:val="004C55E2"/>
    <w:rsid w:val="004C580B"/>
    <w:rsid w:val="004C6B2C"/>
    <w:rsid w:val="004C7CE1"/>
    <w:rsid w:val="004D0FA7"/>
    <w:rsid w:val="004D0FF4"/>
    <w:rsid w:val="004D2E3C"/>
    <w:rsid w:val="004D3A2B"/>
    <w:rsid w:val="004D3DD8"/>
    <w:rsid w:val="004D4F39"/>
    <w:rsid w:val="004D543B"/>
    <w:rsid w:val="004D5991"/>
    <w:rsid w:val="004D7797"/>
    <w:rsid w:val="004D79C1"/>
    <w:rsid w:val="004D7B63"/>
    <w:rsid w:val="004E02F8"/>
    <w:rsid w:val="004E099A"/>
    <w:rsid w:val="004E0BB9"/>
    <w:rsid w:val="004E1847"/>
    <w:rsid w:val="004E1D8D"/>
    <w:rsid w:val="004E399B"/>
    <w:rsid w:val="004E403A"/>
    <w:rsid w:val="004E482E"/>
    <w:rsid w:val="004E486D"/>
    <w:rsid w:val="004E54D0"/>
    <w:rsid w:val="004E7FAF"/>
    <w:rsid w:val="004F06AB"/>
    <w:rsid w:val="004F0CA5"/>
    <w:rsid w:val="004F1F3D"/>
    <w:rsid w:val="004F3806"/>
    <w:rsid w:val="004F3DD0"/>
    <w:rsid w:val="004F44AF"/>
    <w:rsid w:val="004F49DA"/>
    <w:rsid w:val="004F5079"/>
    <w:rsid w:val="004F54F3"/>
    <w:rsid w:val="004F67AE"/>
    <w:rsid w:val="004F6EB1"/>
    <w:rsid w:val="004F7189"/>
    <w:rsid w:val="00501874"/>
    <w:rsid w:val="00501AA5"/>
    <w:rsid w:val="00501D2A"/>
    <w:rsid w:val="00502BC7"/>
    <w:rsid w:val="00502E98"/>
    <w:rsid w:val="00503C6C"/>
    <w:rsid w:val="005047DC"/>
    <w:rsid w:val="005049A8"/>
    <w:rsid w:val="0050544E"/>
    <w:rsid w:val="005054A8"/>
    <w:rsid w:val="00507C86"/>
    <w:rsid w:val="00507FB3"/>
    <w:rsid w:val="00510240"/>
    <w:rsid w:val="005107B4"/>
    <w:rsid w:val="00510DDD"/>
    <w:rsid w:val="005124C5"/>
    <w:rsid w:val="00513172"/>
    <w:rsid w:val="00514007"/>
    <w:rsid w:val="005147A3"/>
    <w:rsid w:val="00514BB9"/>
    <w:rsid w:val="005153BD"/>
    <w:rsid w:val="005158B4"/>
    <w:rsid w:val="0051773F"/>
    <w:rsid w:val="00517BEA"/>
    <w:rsid w:val="00517F50"/>
    <w:rsid w:val="00520AF8"/>
    <w:rsid w:val="00520B7C"/>
    <w:rsid w:val="005219B6"/>
    <w:rsid w:val="00525830"/>
    <w:rsid w:val="00526181"/>
    <w:rsid w:val="00526A66"/>
    <w:rsid w:val="005271AA"/>
    <w:rsid w:val="005300B0"/>
    <w:rsid w:val="0053246F"/>
    <w:rsid w:val="005327B8"/>
    <w:rsid w:val="00532B2C"/>
    <w:rsid w:val="00532CCE"/>
    <w:rsid w:val="005357F6"/>
    <w:rsid w:val="00535DE2"/>
    <w:rsid w:val="00536CC3"/>
    <w:rsid w:val="00536F25"/>
    <w:rsid w:val="005371D8"/>
    <w:rsid w:val="0053748B"/>
    <w:rsid w:val="00537B1F"/>
    <w:rsid w:val="00537E90"/>
    <w:rsid w:val="00540DAF"/>
    <w:rsid w:val="00541671"/>
    <w:rsid w:val="0054299F"/>
    <w:rsid w:val="00543D29"/>
    <w:rsid w:val="00546B40"/>
    <w:rsid w:val="00546EFE"/>
    <w:rsid w:val="00547100"/>
    <w:rsid w:val="00547DB0"/>
    <w:rsid w:val="00552075"/>
    <w:rsid w:val="00554AB9"/>
    <w:rsid w:val="005560AC"/>
    <w:rsid w:val="0055658D"/>
    <w:rsid w:val="005603BA"/>
    <w:rsid w:val="00560C0B"/>
    <w:rsid w:val="00560C80"/>
    <w:rsid w:val="00560E39"/>
    <w:rsid w:val="00561B02"/>
    <w:rsid w:val="0056220E"/>
    <w:rsid w:val="005637F4"/>
    <w:rsid w:val="00563FEB"/>
    <w:rsid w:val="00564F78"/>
    <w:rsid w:val="00565039"/>
    <w:rsid w:val="00565046"/>
    <w:rsid w:val="005661C9"/>
    <w:rsid w:val="00567BD3"/>
    <w:rsid w:val="0057169B"/>
    <w:rsid w:val="00573381"/>
    <w:rsid w:val="0057352C"/>
    <w:rsid w:val="00574986"/>
    <w:rsid w:val="00575363"/>
    <w:rsid w:val="0057538E"/>
    <w:rsid w:val="005759AC"/>
    <w:rsid w:val="00576E7E"/>
    <w:rsid w:val="00577F5E"/>
    <w:rsid w:val="00577F8F"/>
    <w:rsid w:val="0058156E"/>
    <w:rsid w:val="00583A87"/>
    <w:rsid w:val="0058780D"/>
    <w:rsid w:val="0058794C"/>
    <w:rsid w:val="00587C3F"/>
    <w:rsid w:val="0059026D"/>
    <w:rsid w:val="005903E2"/>
    <w:rsid w:val="0059138E"/>
    <w:rsid w:val="00591E8D"/>
    <w:rsid w:val="00593716"/>
    <w:rsid w:val="00593CF6"/>
    <w:rsid w:val="00593FB7"/>
    <w:rsid w:val="0059467F"/>
    <w:rsid w:val="00594E15"/>
    <w:rsid w:val="00595D4C"/>
    <w:rsid w:val="00596978"/>
    <w:rsid w:val="0059719C"/>
    <w:rsid w:val="00597E09"/>
    <w:rsid w:val="005A07F4"/>
    <w:rsid w:val="005A0972"/>
    <w:rsid w:val="005A114B"/>
    <w:rsid w:val="005A14BD"/>
    <w:rsid w:val="005A14F6"/>
    <w:rsid w:val="005A1CFB"/>
    <w:rsid w:val="005A3DC0"/>
    <w:rsid w:val="005A76F1"/>
    <w:rsid w:val="005A7C28"/>
    <w:rsid w:val="005B0149"/>
    <w:rsid w:val="005B0507"/>
    <w:rsid w:val="005B05E9"/>
    <w:rsid w:val="005B0D4A"/>
    <w:rsid w:val="005B1EA8"/>
    <w:rsid w:val="005B21A4"/>
    <w:rsid w:val="005B2A41"/>
    <w:rsid w:val="005B4DEA"/>
    <w:rsid w:val="005B554B"/>
    <w:rsid w:val="005B5AA6"/>
    <w:rsid w:val="005B648B"/>
    <w:rsid w:val="005B71B9"/>
    <w:rsid w:val="005B71E9"/>
    <w:rsid w:val="005B7A5A"/>
    <w:rsid w:val="005C0514"/>
    <w:rsid w:val="005C2005"/>
    <w:rsid w:val="005C3370"/>
    <w:rsid w:val="005C3EDD"/>
    <w:rsid w:val="005C3F52"/>
    <w:rsid w:val="005C4A52"/>
    <w:rsid w:val="005C60A1"/>
    <w:rsid w:val="005C6766"/>
    <w:rsid w:val="005C690B"/>
    <w:rsid w:val="005C69CF"/>
    <w:rsid w:val="005C7300"/>
    <w:rsid w:val="005D0598"/>
    <w:rsid w:val="005D0AFA"/>
    <w:rsid w:val="005D0C0E"/>
    <w:rsid w:val="005D2DC3"/>
    <w:rsid w:val="005D2F16"/>
    <w:rsid w:val="005D3447"/>
    <w:rsid w:val="005D36D9"/>
    <w:rsid w:val="005D3805"/>
    <w:rsid w:val="005D436A"/>
    <w:rsid w:val="005D4BE4"/>
    <w:rsid w:val="005D5189"/>
    <w:rsid w:val="005D54CE"/>
    <w:rsid w:val="005D613E"/>
    <w:rsid w:val="005D6BF3"/>
    <w:rsid w:val="005E12F8"/>
    <w:rsid w:val="005E16E9"/>
    <w:rsid w:val="005E18E5"/>
    <w:rsid w:val="005E1AD2"/>
    <w:rsid w:val="005E1B78"/>
    <w:rsid w:val="005E1DA2"/>
    <w:rsid w:val="005E2D60"/>
    <w:rsid w:val="005E2F21"/>
    <w:rsid w:val="005E3A9E"/>
    <w:rsid w:val="005E53AD"/>
    <w:rsid w:val="005E548A"/>
    <w:rsid w:val="005F1355"/>
    <w:rsid w:val="005F2094"/>
    <w:rsid w:val="005F2F38"/>
    <w:rsid w:val="005F2FFE"/>
    <w:rsid w:val="005F305C"/>
    <w:rsid w:val="005F539A"/>
    <w:rsid w:val="005F6C8B"/>
    <w:rsid w:val="0060148E"/>
    <w:rsid w:val="0060236F"/>
    <w:rsid w:val="0060241A"/>
    <w:rsid w:val="00604611"/>
    <w:rsid w:val="00607D32"/>
    <w:rsid w:val="0061169C"/>
    <w:rsid w:val="00611C0C"/>
    <w:rsid w:val="006128C6"/>
    <w:rsid w:val="00617EDB"/>
    <w:rsid w:val="00621D89"/>
    <w:rsid w:val="00622345"/>
    <w:rsid w:val="00623A3A"/>
    <w:rsid w:val="0062462A"/>
    <w:rsid w:val="00624D3B"/>
    <w:rsid w:val="00625E2D"/>
    <w:rsid w:val="0062688A"/>
    <w:rsid w:val="006271CA"/>
    <w:rsid w:val="00627FFC"/>
    <w:rsid w:val="00630826"/>
    <w:rsid w:val="00631D53"/>
    <w:rsid w:val="006327FB"/>
    <w:rsid w:val="006331D6"/>
    <w:rsid w:val="00633AAD"/>
    <w:rsid w:val="00633CE1"/>
    <w:rsid w:val="00633E1E"/>
    <w:rsid w:val="0063496B"/>
    <w:rsid w:val="00636E62"/>
    <w:rsid w:val="006405EF"/>
    <w:rsid w:val="0064107F"/>
    <w:rsid w:val="0064185F"/>
    <w:rsid w:val="0064224B"/>
    <w:rsid w:val="00642AE8"/>
    <w:rsid w:val="00642DA0"/>
    <w:rsid w:val="00643543"/>
    <w:rsid w:val="00644CAD"/>
    <w:rsid w:val="00646FBD"/>
    <w:rsid w:val="00647BBA"/>
    <w:rsid w:val="00652246"/>
    <w:rsid w:val="0065257B"/>
    <w:rsid w:val="00652728"/>
    <w:rsid w:val="00652BCB"/>
    <w:rsid w:val="00652BEE"/>
    <w:rsid w:val="00652D32"/>
    <w:rsid w:val="00654B6C"/>
    <w:rsid w:val="00657E31"/>
    <w:rsid w:val="00660DCE"/>
    <w:rsid w:val="00661A8C"/>
    <w:rsid w:val="00662A01"/>
    <w:rsid w:val="0066328B"/>
    <w:rsid w:val="00663D4C"/>
    <w:rsid w:val="00665390"/>
    <w:rsid w:val="00666C13"/>
    <w:rsid w:val="00666E33"/>
    <w:rsid w:val="00666F31"/>
    <w:rsid w:val="00667BFE"/>
    <w:rsid w:val="0067199B"/>
    <w:rsid w:val="006720D9"/>
    <w:rsid w:val="006723B4"/>
    <w:rsid w:val="00672664"/>
    <w:rsid w:val="00673210"/>
    <w:rsid w:val="00673217"/>
    <w:rsid w:val="006744DD"/>
    <w:rsid w:val="00674760"/>
    <w:rsid w:val="006749CA"/>
    <w:rsid w:val="00675613"/>
    <w:rsid w:val="0067604B"/>
    <w:rsid w:val="00677362"/>
    <w:rsid w:val="006777CF"/>
    <w:rsid w:val="0067783F"/>
    <w:rsid w:val="006801DD"/>
    <w:rsid w:val="00681138"/>
    <w:rsid w:val="006815C2"/>
    <w:rsid w:val="00681FF8"/>
    <w:rsid w:val="006828C7"/>
    <w:rsid w:val="00682B4C"/>
    <w:rsid w:val="00683E82"/>
    <w:rsid w:val="00684C35"/>
    <w:rsid w:val="006852CB"/>
    <w:rsid w:val="00685749"/>
    <w:rsid w:val="0068660B"/>
    <w:rsid w:val="00686823"/>
    <w:rsid w:val="00686B5E"/>
    <w:rsid w:val="00687058"/>
    <w:rsid w:val="006900CE"/>
    <w:rsid w:val="006926CF"/>
    <w:rsid w:val="00692872"/>
    <w:rsid w:val="00694737"/>
    <w:rsid w:val="00696207"/>
    <w:rsid w:val="0069798A"/>
    <w:rsid w:val="006A1B7D"/>
    <w:rsid w:val="006A22A5"/>
    <w:rsid w:val="006A3124"/>
    <w:rsid w:val="006A3CB0"/>
    <w:rsid w:val="006A416F"/>
    <w:rsid w:val="006A4EFB"/>
    <w:rsid w:val="006A527F"/>
    <w:rsid w:val="006A57AE"/>
    <w:rsid w:val="006A57BE"/>
    <w:rsid w:val="006A5A18"/>
    <w:rsid w:val="006A5A3C"/>
    <w:rsid w:val="006B20CC"/>
    <w:rsid w:val="006B2A3D"/>
    <w:rsid w:val="006B43C6"/>
    <w:rsid w:val="006B67A8"/>
    <w:rsid w:val="006C1229"/>
    <w:rsid w:val="006C2D5A"/>
    <w:rsid w:val="006C40A7"/>
    <w:rsid w:val="006C4636"/>
    <w:rsid w:val="006C47C2"/>
    <w:rsid w:val="006C51A3"/>
    <w:rsid w:val="006C5269"/>
    <w:rsid w:val="006C5B20"/>
    <w:rsid w:val="006C7B41"/>
    <w:rsid w:val="006C7BC3"/>
    <w:rsid w:val="006C7F45"/>
    <w:rsid w:val="006D0785"/>
    <w:rsid w:val="006D3DDC"/>
    <w:rsid w:val="006D4833"/>
    <w:rsid w:val="006D5DE6"/>
    <w:rsid w:val="006D5E50"/>
    <w:rsid w:val="006E026D"/>
    <w:rsid w:val="006E0448"/>
    <w:rsid w:val="006E099D"/>
    <w:rsid w:val="006E1AA6"/>
    <w:rsid w:val="006E2F21"/>
    <w:rsid w:val="006E4497"/>
    <w:rsid w:val="006E6118"/>
    <w:rsid w:val="006F0CAA"/>
    <w:rsid w:val="006F2036"/>
    <w:rsid w:val="006F21F5"/>
    <w:rsid w:val="006F294A"/>
    <w:rsid w:val="006F385A"/>
    <w:rsid w:val="006F39E3"/>
    <w:rsid w:val="006F3AD7"/>
    <w:rsid w:val="006F426C"/>
    <w:rsid w:val="006F482A"/>
    <w:rsid w:val="006F5337"/>
    <w:rsid w:val="006F56C4"/>
    <w:rsid w:val="006F5B9D"/>
    <w:rsid w:val="006F5BDF"/>
    <w:rsid w:val="006F60A1"/>
    <w:rsid w:val="006F6DD2"/>
    <w:rsid w:val="006F7991"/>
    <w:rsid w:val="007000E8"/>
    <w:rsid w:val="0070040C"/>
    <w:rsid w:val="0070041F"/>
    <w:rsid w:val="007010A6"/>
    <w:rsid w:val="00701BE0"/>
    <w:rsid w:val="00702E4F"/>
    <w:rsid w:val="00703958"/>
    <w:rsid w:val="0070543D"/>
    <w:rsid w:val="0070586B"/>
    <w:rsid w:val="00705CEA"/>
    <w:rsid w:val="00707229"/>
    <w:rsid w:val="007075D1"/>
    <w:rsid w:val="00711110"/>
    <w:rsid w:val="00711BAA"/>
    <w:rsid w:val="007133F6"/>
    <w:rsid w:val="0071475C"/>
    <w:rsid w:val="00715171"/>
    <w:rsid w:val="00716349"/>
    <w:rsid w:val="007168E6"/>
    <w:rsid w:val="00720004"/>
    <w:rsid w:val="00720C1A"/>
    <w:rsid w:val="0072111D"/>
    <w:rsid w:val="00722590"/>
    <w:rsid w:val="00722614"/>
    <w:rsid w:val="00722732"/>
    <w:rsid w:val="00722A29"/>
    <w:rsid w:val="00722D3E"/>
    <w:rsid w:val="00723B10"/>
    <w:rsid w:val="007242E1"/>
    <w:rsid w:val="007258EC"/>
    <w:rsid w:val="0072633C"/>
    <w:rsid w:val="00726462"/>
    <w:rsid w:val="007277B3"/>
    <w:rsid w:val="007277FC"/>
    <w:rsid w:val="00727C21"/>
    <w:rsid w:val="0073005E"/>
    <w:rsid w:val="00730F05"/>
    <w:rsid w:val="00731D07"/>
    <w:rsid w:val="00736409"/>
    <w:rsid w:val="00740FE5"/>
    <w:rsid w:val="00741249"/>
    <w:rsid w:val="007418DC"/>
    <w:rsid w:val="00742F4E"/>
    <w:rsid w:val="00743046"/>
    <w:rsid w:val="007431BF"/>
    <w:rsid w:val="00743F1D"/>
    <w:rsid w:val="0074516D"/>
    <w:rsid w:val="0074590A"/>
    <w:rsid w:val="00746484"/>
    <w:rsid w:val="00747B9D"/>
    <w:rsid w:val="00747E02"/>
    <w:rsid w:val="00750284"/>
    <w:rsid w:val="007544A5"/>
    <w:rsid w:val="007558AA"/>
    <w:rsid w:val="007574A4"/>
    <w:rsid w:val="00757F02"/>
    <w:rsid w:val="00760474"/>
    <w:rsid w:val="00760805"/>
    <w:rsid w:val="00762B7C"/>
    <w:rsid w:val="007643D8"/>
    <w:rsid w:val="00765EBF"/>
    <w:rsid w:val="0076615D"/>
    <w:rsid w:val="00766DA0"/>
    <w:rsid w:val="007672D0"/>
    <w:rsid w:val="007705B0"/>
    <w:rsid w:val="0077084D"/>
    <w:rsid w:val="00770FFF"/>
    <w:rsid w:val="00771DD2"/>
    <w:rsid w:val="007723D9"/>
    <w:rsid w:val="007738D5"/>
    <w:rsid w:val="00775DBE"/>
    <w:rsid w:val="00776A47"/>
    <w:rsid w:val="00777293"/>
    <w:rsid w:val="00777E31"/>
    <w:rsid w:val="00781888"/>
    <w:rsid w:val="0078213B"/>
    <w:rsid w:val="007828F8"/>
    <w:rsid w:val="00782B17"/>
    <w:rsid w:val="007845D0"/>
    <w:rsid w:val="00784750"/>
    <w:rsid w:val="00785B9F"/>
    <w:rsid w:val="00787070"/>
    <w:rsid w:val="00787343"/>
    <w:rsid w:val="007900F4"/>
    <w:rsid w:val="00790BA2"/>
    <w:rsid w:val="00791E15"/>
    <w:rsid w:val="00792B60"/>
    <w:rsid w:val="00792FC2"/>
    <w:rsid w:val="00793336"/>
    <w:rsid w:val="00795E12"/>
    <w:rsid w:val="00795F3D"/>
    <w:rsid w:val="007961B0"/>
    <w:rsid w:val="00796A07"/>
    <w:rsid w:val="00796AE6"/>
    <w:rsid w:val="00796F32"/>
    <w:rsid w:val="007972D9"/>
    <w:rsid w:val="007A0CB2"/>
    <w:rsid w:val="007A15E8"/>
    <w:rsid w:val="007A2D59"/>
    <w:rsid w:val="007A3A3F"/>
    <w:rsid w:val="007A42CD"/>
    <w:rsid w:val="007A4F61"/>
    <w:rsid w:val="007A65E0"/>
    <w:rsid w:val="007A7CDE"/>
    <w:rsid w:val="007B1FE5"/>
    <w:rsid w:val="007B2E2A"/>
    <w:rsid w:val="007B47F5"/>
    <w:rsid w:val="007B62D0"/>
    <w:rsid w:val="007B6546"/>
    <w:rsid w:val="007B7F3B"/>
    <w:rsid w:val="007C0ABC"/>
    <w:rsid w:val="007C0CCC"/>
    <w:rsid w:val="007C2AB8"/>
    <w:rsid w:val="007C4259"/>
    <w:rsid w:val="007C4BFD"/>
    <w:rsid w:val="007C5387"/>
    <w:rsid w:val="007C6CEB"/>
    <w:rsid w:val="007C7411"/>
    <w:rsid w:val="007C7DC9"/>
    <w:rsid w:val="007D07B4"/>
    <w:rsid w:val="007D1288"/>
    <w:rsid w:val="007D13DE"/>
    <w:rsid w:val="007D24CC"/>
    <w:rsid w:val="007D4992"/>
    <w:rsid w:val="007D4A43"/>
    <w:rsid w:val="007D6DF7"/>
    <w:rsid w:val="007E1466"/>
    <w:rsid w:val="007E2725"/>
    <w:rsid w:val="007E4A99"/>
    <w:rsid w:val="007E5618"/>
    <w:rsid w:val="007E5691"/>
    <w:rsid w:val="007E7986"/>
    <w:rsid w:val="007F205C"/>
    <w:rsid w:val="007F26B6"/>
    <w:rsid w:val="007F27ED"/>
    <w:rsid w:val="007F2B03"/>
    <w:rsid w:val="007F3683"/>
    <w:rsid w:val="007F45BA"/>
    <w:rsid w:val="007F5214"/>
    <w:rsid w:val="007F5DD4"/>
    <w:rsid w:val="007F6B03"/>
    <w:rsid w:val="007F6BC1"/>
    <w:rsid w:val="007F6EE1"/>
    <w:rsid w:val="007F717D"/>
    <w:rsid w:val="00800115"/>
    <w:rsid w:val="00800DE9"/>
    <w:rsid w:val="008016D8"/>
    <w:rsid w:val="008018A6"/>
    <w:rsid w:val="00801A43"/>
    <w:rsid w:val="00801E03"/>
    <w:rsid w:val="00802533"/>
    <w:rsid w:val="00803AA6"/>
    <w:rsid w:val="00804136"/>
    <w:rsid w:val="00804F68"/>
    <w:rsid w:val="00806B27"/>
    <w:rsid w:val="0080755D"/>
    <w:rsid w:val="00807672"/>
    <w:rsid w:val="00807928"/>
    <w:rsid w:val="00810283"/>
    <w:rsid w:val="00811B8B"/>
    <w:rsid w:val="008145C1"/>
    <w:rsid w:val="008171AA"/>
    <w:rsid w:val="008175FB"/>
    <w:rsid w:val="008202C9"/>
    <w:rsid w:val="0082097E"/>
    <w:rsid w:val="00820B59"/>
    <w:rsid w:val="00820C3B"/>
    <w:rsid w:val="00822147"/>
    <w:rsid w:val="008222F9"/>
    <w:rsid w:val="008243D6"/>
    <w:rsid w:val="00825772"/>
    <w:rsid w:val="00825842"/>
    <w:rsid w:val="0082690E"/>
    <w:rsid w:val="00830305"/>
    <w:rsid w:val="0083056A"/>
    <w:rsid w:val="008308DE"/>
    <w:rsid w:val="00831AA3"/>
    <w:rsid w:val="00832B62"/>
    <w:rsid w:val="00832B7F"/>
    <w:rsid w:val="00833304"/>
    <w:rsid w:val="00833C7F"/>
    <w:rsid w:val="00835600"/>
    <w:rsid w:val="008357C6"/>
    <w:rsid w:val="00836306"/>
    <w:rsid w:val="0083714D"/>
    <w:rsid w:val="00837B05"/>
    <w:rsid w:val="00840108"/>
    <w:rsid w:val="0084045F"/>
    <w:rsid w:val="0084146A"/>
    <w:rsid w:val="00841C31"/>
    <w:rsid w:val="0084485C"/>
    <w:rsid w:val="008449AF"/>
    <w:rsid w:val="00845113"/>
    <w:rsid w:val="00845EDD"/>
    <w:rsid w:val="00846C92"/>
    <w:rsid w:val="00846D5A"/>
    <w:rsid w:val="00846F37"/>
    <w:rsid w:val="00850191"/>
    <w:rsid w:val="00850470"/>
    <w:rsid w:val="00850E50"/>
    <w:rsid w:val="008515C4"/>
    <w:rsid w:val="00851807"/>
    <w:rsid w:val="008519AD"/>
    <w:rsid w:val="00853392"/>
    <w:rsid w:val="008538E2"/>
    <w:rsid w:val="008546F8"/>
    <w:rsid w:val="00855352"/>
    <w:rsid w:val="00855AC5"/>
    <w:rsid w:val="00855DA7"/>
    <w:rsid w:val="00855DF0"/>
    <w:rsid w:val="0085679C"/>
    <w:rsid w:val="008572DB"/>
    <w:rsid w:val="0085757E"/>
    <w:rsid w:val="00860467"/>
    <w:rsid w:val="008606FC"/>
    <w:rsid w:val="0086085E"/>
    <w:rsid w:val="00861F0F"/>
    <w:rsid w:val="00862E50"/>
    <w:rsid w:val="00863708"/>
    <w:rsid w:val="00863899"/>
    <w:rsid w:val="00863A23"/>
    <w:rsid w:val="00864370"/>
    <w:rsid w:val="008646CB"/>
    <w:rsid w:val="00870D0B"/>
    <w:rsid w:val="00871611"/>
    <w:rsid w:val="008727EA"/>
    <w:rsid w:val="00872CA5"/>
    <w:rsid w:val="0087394C"/>
    <w:rsid w:val="0087427A"/>
    <w:rsid w:val="008748E9"/>
    <w:rsid w:val="0087713B"/>
    <w:rsid w:val="00877A07"/>
    <w:rsid w:val="00880FDA"/>
    <w:rsid w:val="00881AC6"/>
    <w:rsid w:val="00882297"/>
    <w:rsid w:val="008838CA"/>
    <w:rsid w:val="0088397A"/>
    <w:rsid w:val="00884699"/>
    <w:rsid w:val="00885D61"/>
    <w:rsid w:val="00886377"/>
    <w:rsid w:val="008877F5"/>
    <w:rsid w:val="00887D60"/>
    <w:rsid w:val="00887F38"/>
    <w:rsid w:val="00890746"/>
    <w:rsid w:val="00890809"/>
    <w:rsid w:val="00890835"/>
    <w:rsid w:val="00891F64"/>
    <w:rsid w:val="00892120"/>
    <w:rsid w:val="008921A1"/>
    <w:rsid w:val="0089479B"/>
    <w:rsid w:val="00896822"/>
    <w:rsid w:val="0089765E"/>
    <w:rsid w:val="00897F23"/>
    <w:rsid w:val="008A171D"/>
    <w:rsid w:val="008A31E1"/>
    <w:rsid w:val="008A3D89"/>
    <w:rsid w:val="008A48D6"/>
    <w:rsid w:val="008A48E5"/>
    <w:rsid w:val="008A5530"/>
    <w:rsid w:val="008A5D4E"/>
    <w:rsid w:val="008A5F79"/>
    <w:rsid w:val="008A69BD"/>
    <w:rsid w:val="008B05C3"/>
    <w:rsid w:val="008B145B"/>
    <w:rsid w:val="008B1663"/>
    <w:rsid w:val="008B23AC"/>
    <w:rsid w:val="008B32A2"/>
    <w:rsid w:val="008B3699"/>
    <w:rsid w:val="008B3C00"/>
    <w:rsid w:val="008B4480"/>
    <w:rsid w:val="008B4BD4"/>
    <w:rsid w:val="008B572B"/>
    <w:rsid w:val="008B6F9A"/>
    <w:rsid w:val="008B7380"/>
    <w:rsid w:val="008C073D"/>
    <w:rsid w:val="008C13BF"/>
    <w:rsid w:val="008C15B6"/>
    <w:rsid w:val="008C1A5E"/>
    <w:rsid w:val="008C2B16"/>
    <w:rsid w:val="008C2DB7"/>
    <w:rsid w:val="008C308E"/>
    <w:rsid w:val="008C39C0"/>
    <w:rsid w:val="008C3B00"/>
    <w:rsid w:val="008C472D"/>
    <w:rsid w:val="008C529D"/>
    <w:rsid w:val="008D03E3"/>
    <w:rsid w:val="008D0B8D"/>
    <w:rsid w:val="008D0CCD"/>
    <w:rsid w:val="008D1C4E"/>
    <w:rsid w:val="008D1E75"/>
    <w:rsid w:val="008D2FB9"/>
    <w:rsid w:val="008D4FE1"/>
    <w:rsid w:val="008D5767"/>
    <w:rsid w:val="008D5A04"/>
    <w:rsid w:val="008D60F0"/>
    <w:rsid w:val="008E0C48"/>
    <w:rsid w:val="008E4AC2"/>
    <w:rsid w:val="008E4B2E"/>
    <w:rsid w:val="008E77D6"/>
    <w:rsid w:val="008E7A89"/>
    <w:rsid w:val="008E7D6B"/>
    <w:rsid w:val="008F1381"/>
    <w:rsid w:val="008F3DC4"/>
    <w:rsid w:val="008F5397"/>
    <w:rsid w:val="008F6084"/>
    <w:rsid w:val="008F7149"/>
    <w:rsid w:val="00900728"/>
    <w:rsid w:val="009008C2"/>
    <w:rsid w:val="00901AD8"/>
    <w:rsid w:val="00903734"/>
    <w:rsid w:val="00904297"/>
    <w:rsid w:val="00906004"/>
    <w:rsid w:val="00907F4B"/>
    <w:rsid w:val="00910294"/>
    <w:rsid w:val="00911BE3"/>
    <w:rsid w:val="00911DCB"/>
    <w:rsid w:val="00913A9E"/>
    <w:rsid w:val="00914EA3"/>
    <w:rsid w:val="009153B2"/>
    <w:rsid w:val="00916A52"/>
    <w:rsid w:val="009218F4"/>
    <w:rsid w:val="00922493"/>
    <w:rsid w:val="00922F4E"/>
    <w:rsid w:val="00923344"/>
    <w:rsid w:val="00923C51"/>
    <w:rsid w:val="00924578"/>
    <w:rsid w:val="00924D05"/>
    <w:rsid w:val="00925606"/>
    <w:rsid w:val="00925A47"/>
    <w:rsid w:val="0092635A"/>
    <w:rsid w:val="009264A0"/>
    <w:rsid w:val="00926885"/>
    <w:rsid w:val="00927AF2"/>
    <w:rsid w:val="00930132"/>
    <w:rsid w:val="00930280"/>
    <w:rsid w:val="0093083B"/>
    <w:rsid w:val="009320FB"/>
    <w:rsid w:val="00933A40"/>
    <w:rsid w:val="00933D0F"/>
    <w:rsid w:val="009341CD"/>
    <w:rsid w:val="009343EF"/>
    <w:rsid w:val="00934CD7"/>
    <w:rsid w:val="00937001"/>
    <w:rsid w:val="009405FD"/>
    <w:rsid w:val="00940D70"/>
    <w:rsid w:val="00940E97"/>
    <w:rsid w:val="00942C49"/>
    <w:rsid w:val="00942F0A"/>
    <w:rsid w:val="0094379C"/>
    <w:rsid w:val="00945991"/>
    <w:rsid w:val="00945D24"/>
    <w:rsid w:val="0094633E"/>
    <w:rsid w:val="009470CF"/>
    <w:rsid w:val="009474F4"/>
    <w:rsid w:val="00950943"/>
    <w:rsid w:val="009536B0"/>
    <w:rsid w:val="00957553"/>
    <w:rsid w:val="00960FDB"/>
    <w:rsid w:val="00961A02"/>
    <w:rsid w:val="009631B0"/>
    <w:rsid w:val="00964CC9"/>
    <w:rsid w:val="009740A3"/>
    <w:rsid w:val="00974343"/>
    <w:rsid w:val="00974B3E"/>
    <w:rsid w:val="00975193"/>
    <w:rsid w:val="00975952"/>
    <w:rsid w:val="00975D25"/>
    <w:rsid w:val="00976B02"/>
    <w:rsid w:val="0098093E"/>
    <w:rsid w:val="009811B5"/>
    <w:rsid w:val="00981FFA"/>
    <w:rsid w:val="00982107"/>
    <w:rsid w:val="00982B56"/>
    <w:rsid w:val="00982CDB"/>
    <w:rsid w:val="00983A06"/>
    <w:rsid w:val="009844EF"/>
    <w:rsid w:val="00985962"/>
    <w:rsid w:val="00985A4E"/>
    <w:rsid w:val="00985E21"/>
    <w:rsid w:val="00986E5F"/>
    <w:rsid w:val="0098722B"/>
    <w:rsid w:val="009874E5"/>
    <w:rsid w:val="00987F74"/>
    <w:rsid w:val="00990B95"/>
    <w:rsid w:val="00991134"/>
    <w:rsid w:val="009937FA"/>
    <w:rsid w:val="009A12FC"/>
    <w:rsid w:val="009A2634"/>
    <w:rsid w:val="009A2A2E"/>
    <w:rsid w:val="009B0D2A"/>
    <w:rsid w:val="009B0DDB"/>
    <w:rsid w:val="009B0DE0"/>
    <w:rsid w:val="009B4E96"/>
    <w:rsid w:val="009B60F9"/>
    <w:rsid w:val="009B658E"/>
    <w:rsid w:val="009B70BA"/>
    <w:rsid w:val="009B722A"/>
    <w:rsid w:val="009B7C8C"/>
    <w:rsid w:val="009C18FA"/>
    <w:rsid w:val="009C2952"/>
    <w:rsid w:val="009C57EB"/>
    <w:rsid w:val="009C65D4"/>
    <w:rsid w:val="009C6EAE"/>
    <w:rsid w:val="009D09CD"/>
    <w:rsid w:val="009D0DFB"/>
    <w:rsid w:val="009D1991"/>
    <w:rsid w:val="009D1CCB"/>
    <w:rsid w:val="009D2FB2"/>
    <w:rsid w:val="009D3757"/>
    <w:rsid w:val="009D37A5"/>
    <w:rsid w:val="009D49E2"/>
    <w:rsid w:val="009D55FE"/>
    <w:rsid w:val="009D5D5F"/>
    <w:rsid w:val="009D72EF"/>
    <w:rsid w:val="009E2684"/>
    <w:rsid w:val="009E28F2"/>
    <w:rsid w:val="009E2EFD"/>
    <w:rsid w:val="009E39A2"/>
    <w:rsid w:val="009E3D4E"/>
    <w:rsid w:val="009E5CB6"/>
    <w:rsid w:val="009E6F2D"/>
    <w:rsid w:val="009E6F66"/>
    <w:rsid w:val="009E7B0E"/>
    <w:rsid w:val="009F0A79"/>
    <w:rsid w:val="009F2669"/>
    <w:rsid w:val="009F269A"/>
    <w:rsid w:val="009F5EF5"/>
    <w:rsid w:val="00A000F2"/>
    <w:rsid w:val="00A006DA"/>
    <w:rsid w:val="00A00DCD"/>
    <w:rsid w:val="00A015CF"/>
    <w:rsid w:val="00A03040"/>
    <w:rsid w:val="00A03202"/>
    <w:rsid w:val="00A037A7"/>
    <w:rsid w:val="00A042AC"/>
    <w:rsid w:val="00A04D7F"/>
    <w:rsid w:val="00A06E66"/>
    <w:rsid w:val="00A0724B"/>
    <w:rsid w:val="00A07748"/>
    <w:rsid w:val="00A104FF"/>
    <w:rsid w:val="00A11289"/>
    <w:rsid w:val="00A12770"/>
    <w:rsid w:val="00A12D67"/>
    <w:rsid w:val="00A12EFB"/>
    <w:rsid w:val="00A13AEA"/>
    <w:rsid w:val="00A143A2"/>
    <w:rsid w:val="00A1452F"/>
    <w:rsid w:val="00A14A8F"/>
    <w:rsid w:val="00A14B1A"/>
    <w:rsid w:val="00A1642C"/>
    <w:rsid w:val="00A17F27"/>
    <w:rsid w:val="00A20C2D"/>
    <w:rsid w:val="00A22AA2"/>
    <w:rsid w:val="00A22BC4"/>
    <w:rsid w:val="00A22CDE"/>
    <w:rsid w:val="00A23800"/>
    <w:rsid w:val="00A240CD"/>
    <w:rsid w:val="00A26D29"/>
    <w:rsid w:val="00A272CA"/>
    <w:rsid w:val="00A279D0"/>
    <w:rsid w:val="00A30D4B"/>
    <w:rsid w:val="00A31F60"/>
    <w:rsid w:val="00A31F61"/>
    <w:rsid w:val="00A32C60"/>
    <w:rsid w:val="00A33983"/>
    <w:rsid w:val="00A3421C"/>
    <w:rsid w:val="00A34CD3"/>
    <w:rsid w:val="00A3565D"/>
    <w:rsid w:val="00A35CE6"/>
    <w:rsid w:val="00A368E9"/>
    <w:rsid w:val="00A3695D"/>
    <w:rsid w:val="00A36D8D"/>
    <w:rsid w:val="00A36E8D"/>
    <w:rsid w:val="00A37D84"/>
    <w:rsid w:val="00A405AB"/>
    <w:rsid w:val="00A40B0C"/>
    <w:rsid w:val="00A41309"/>
    <w:rsid w:val="00A4332D"/>
    <w:rsid w:val="00A44460"/>
    <w:rsid w:val="00A45219"/>
    <w:rsid w:val="00A459B7"/>
    <w:rsid w:val="00A473C2"/>
    <w:rsid w:val="00A5027F"/>
    <w:rsid w:val="00A50495"/>
    <w:rsid w:val="00A50CC4"/>
    <w:rsid w:val="00A510B1"/>
    <w:rsid w:val="00A5288B"/>
    <w:rsid w:val="00A52CAD"/>
    <w:rsid w:val="00A547CD"/>
    <w:rsid w:val="00A56308"/>
    <w:rsid w:val="00A57352"/>
    <w:rsid w:val="00A573BB"/>
    <w:rsid w:val="00A57588"/>
    <w:rsid w:val="00A57D22"/>
    <w:rsid w:val="00A626E2"/>
    <w:rsid w:val="00A62B56"/>
    <w:rsid w:val="00A62D54"/>
    <w:rsid w:val="00A63413"/>
    <w:rsid w:val="00A635FC"/>
    <w:rsid w:val="00A63AF6"/>
    <w:rsid w:val="00A63BD4"/>
    <w:rsid w:val="00A640EC"/>
    <w:rsid w:val="00A653D4"/>
    <w:rsid w:val="00A66C6E"/>
    <w:rsid w:val="00A70CF6"/>
    <w:rsid w:val="00A719D7"/>
    <w:rsid w:val="00A72ABA"/>
    <w:rsid w:val="00A72F55"/>
    <w:rsid w:val="00A73853"/>
    <w:rsid w:val="00A761C6"/>
    <w:rsid w:val="00A7665F"/>
    <w:rsid w:val="00A76C6C"/>
    <w:rsid w:val="00A807B0"/>
    <w:rsid w:val="00A8119F"/>
    <w:rsid w:val="00A82526"/>
    <w:rsid w:val="00A83EAB"/>
    <w:rsid w:val="00A84005"/>
    <w:rsid w:val="00A85172"/>
    <w:rsid w:val="00A85B4C"/>
    <w:rsid w:val="00A86540"/>
    <w:rsid w:val="00A866C1"/>
    <w:rsid w:val="00A8695B"/>
    <w:rsid w:val="00A86F6E"/>
    <w:rsid w:val="00A90361"/>
    <w:rsid w:val="00A90641"/>
    <w:rsid w:val="00A913CA"/>
    <w:rsid w:val="00A917B3"/>
    <w:rsid w:val="00A9192E"/>
    <w:rsid w:val="00A949CB"/>
    <w:rsid w:val="00A96058"/>
    <w:rsid w:val="00A9777D"/>
    <w:rsid w:val="00A97E9D"/>
    <w:rsid w:val="00AA05F0"/>
    <w:rsid w:val="00AA07DE"/>
    <w:rsid w:val="00AA1ECC"/>
    <w:rsid w:val="00AA263C"/>
    <w:rsid w:val="00AA34CA"/>
    <w:rsid w:val="00AA3684"/>
    <w:rsid w:val="00AA3C0C"/>
    <w:rsid w:val="00AA415A"/>
    <w:rsid w:val="00AA54BA"/>
    <w:rsid w:val="00AA783F"/>
    <w:rsid w:val="00AB03D2"/>
    <w:rsid w:val="00AB1317"/>
    <w:rsid w:val="00AB253F"/>
    <w:rsid w:val="00AB283F"/>
    <w:rsid w:val="00AB2BBF"/>
    <w:rsid w:val="00AB3648"/>
    <w:rsid w:val="00AB425E"/>
    <w:rsid w:val="00AB51BB"/>
    <w:rsid w:val="00AB5C54"/>
    <w:rsid w:val="00AB5C6C"/>
    <w:rsid w:val="00AB6CB3"/>
    <w:rsid w:val="00AB71FE"/>
    <w:rsid w:val="00AC0D29"/>
    <w:rsid w:val="00AC18E7"/>
    <w:rsid w:val="00AC2873"/>
    <w:rsid w:val="00AC3573"/>
    <w:rsid w:val="00AC4A8F"/>
    <w:rsid w:val="00AC551E"/>
    <w:rsid w:val="00AC5F5B"/>
    <w:rsid w:val="00AC73DB"/>
    <w:rsid w:val="00AC77A8"/>
    <w:rsid w:val="00AC78CB"/>
    <w:rsid w:val="00AC7ADB"/>
    <w:rsid w:val="00AD01EB"/>
    <w:rsid w:val="00AD531A"/>
    <w:rsid w:val="00AE1948"/>
    <w:rsid w:val="00AE218D"/>
    <w:rsid w:val="00AE286C"/>
    <w:rsid w:val="00AE41D5"/>
    <w:rsid w:val="00AE4FF1"/>
    <w:rsid w:val="00AE50A0"/>
    <w:rsid w:val="00AE56C5"/>
    <w:rsid w:val="00AE678B"/>
    <w:rsid w:val="00AE6958"/>
    <w:rsid w:val="00AF06C2"/>
    <w:rsid w:val="00AF0E23"/>
    <w:rsid w:val="00AF1D88"/>
    <w:rsid w:val="00AF250C"/>
    <w:rsid w:val="00AF3A5D"/>
    <w:rsid w:val="00AF3D46"/>
    <w:rsid w:val="00AF49A4"/>
    <w:rsid w:val="00AF7143"/>
    <w:rsid w:val="00B00941"/>
    <w:rsid w:val="00B0100E"/>
    <w:rsid w:val="00B017B1"/>
    <w:rsid w:val="00B02A75"/>
    <w:rsid w:val="00B03707"/>
    <w:rsid w:val="00B04837"/>
    <w:rsid w:val="00B04CAF"/>
    <w:rsid w:val="00B05550"/>
    <w:rsid w:val="00B0615C"/>
    <w:rsid w:val="00B0634A"/>
    <w:rsid w:val="00B06682"/>
    <w:rsid w:val="00B10CB5"/>
    <w:rsid w:val="00B1195B"/>
    <w:rsid w:val="00B1198B"/>
    <w:rsid w:val="00B12F29"/>
    <w:rsid w:val="00B13025"/>
    <w:rsid w:val="00B148DE"/>
    <w:rsid w:val="00B156A2"/>
    <w:rsid w:val="00B16102"/>
    <w:rsid w:val="00B1641B"/>
    <w:rsid w:val="00B21905"/>
    <w:rsid w:val="00B225CD"/>
    <w:rsid w:val="00B22E3A"/>
    <w:rsid w:val="00B22FC2"/>
    <w:rsid w:val="00B24F52"/>
    <w:rsid w:val="00B253F1"/>
    <w:rsid w:val="00B26846"/>
    <w:rsid w:val="00B30FAD"/>
    <w:rsid w:val="00B32118"/>
    <w:rsid w:val="00B32181"/>
    <w:rsid w:val="00B32720"/>
    <w:rsid w:val="00B335DB"/>
    <w:rsid w:val="00B33A4A"/>
    <w:rsid w:val="00B33ADA"/>
    <w:rsid w:val="00B34581"/>
    <w:rsid w:val="00B34F0B"/>
    <w:rsid w:val="00B35CAB"/>
    <w:rsid w:val="00B35CD6"/>
    <w:rsid w:val="00B3634B"/>
    <w:rsid w:val="00B363BD"/>
    <w:rsid w:val="00B37285"/>
    <w:rsid w:val="00B372A7"/>
    <w:rsid w:val="00B3768F"/>
    <w:rsid w:val="00B37E92"/>
    <w:rsid w:val="00B40838"/>
    <w:rsid w:val="00B408EA"/>
    <w:rsid w:val="00B40BB7"/>
    <w:rsid w:val="00B423A2"/>
    <w:rsid w:val="00B434D2"/>
    <w:rsid w:val="00B43531"/>
    <w:rsid w:val="00B4365A"/>
    <w:rsid w:val="00B43B54"/>
    <w:rsid w:val="00B44141"/>
    <w:rsid w:val="00B4419A"/>
    <w:rsid w:val="00B468AF"/>
    <w:rsid w:val="00B47069"/>
    <w:rsid w:val="00B47694"/>
    <w:rsid w:val="00B506BF"/>
    <w:rsid w:val="00B51FC8"/>
    <w:rsid w:val="00B5572E"/>
    <w:rsid w:val="00B56BAD"/>
    <w:rsid w:val="00B57C98"/>
    <w:rsid w:val="00B603C7"/>
    <w:rsid w:val="00B60D55"/>
    <w:rsid w:val="00B614E3"/>
    <w:rsid w:val="00B61F8E"/>
    <w:rsid w:val="00B624F3"/>
    <w:rsid w:val="00B628CB"/>
    <w:rsid w:val="00B642EB"/>
    <w:rsid w:val="00B65888"/>
    <w:rsid w:val="00B658CD"/>
    <w:rsid w:val="00B65FBC"/>
    <w:rsid w:val="00B66173"/>
    <w:rsid w:val="00B67117"/>
    <w:rsid w:val="00B67903"/>
    <w:rsid w:val="00B67CFD"/>
    <w:rsid w:val="00B708B0"/>
    <w:rsid w:val="00B712C7"/>
    <w:rsid w:val="00B71D8E"/>
    <w:rsid w:val="00B71F9E"/>
    <w:rsid w:val="00B724BD"/>
    <w:rsid w:val="00B728F0"/>
    <w:rsid w:val="00B73C25"/>
    <w:rsid w:val="00B73C3C"/>
    <w:rsid w:val="00B74609"/>
    <w:rsid w:val="00B762B5"/>
    <w:rsid w:val="00B766E4"/>
    <w:rsid w:val="00B768AE"/>
    <w:rsid w:val="00B772EC"/>
    <w:rsid w:val="00B800E5"/>
    <w:rsid w:val="00B81198"/>
    <w:rsid w:val="00B81F0D"/>
    <w:rsid w:val="00B82016"/>
    <w:rsid w:val="00B827CB"/>
    <w:rsid w:val="00B84071"/>
    <w:rsid w:val="00B84BB8"/>
    <w:rsid w:val="00B85334"/>
    <w:rsid w:val="00B85820"/>
    <w:rsid w:val="00B9011D"/>
    <w:rsid w:val="00B912B1"/>
    <w:rsid w:val="00B9147F"/>
    <w:rsid w:val="00B92DEE"/>
    <w:rsid w:val="00B93B29"/>
    <w:rsid w:val="00B944C2"/>
    <w:rsid w:val="00B94787"/>
    <w:rsid w:val="00B94ABC"/>
    <w:rsid w:val="00B956CC"/>
    <w:rsid w:val="00B9574A"/>
    <w:rsid w:val="00B95D7C"/>
    <w:rsid w:val="00B96254"/>
    <w:rsid w:val="00B963A6"/>
    <w:rsid w:val="00B97A78"/>
    <w:rsid w:val="00BA0FA5"/>
    <w:rsid w:val="00BA1A11"/>
    <w:rsid w:val="00BA220C"/>
    <w:rsid w:val="00BA4A57"/>
    <w:rsid w:val="00BA4CEE"/>
    <w:rsid w:val="00BA4F38"/>
    <w:rsid w:val="00BA53EF"/>
    <w:rsid w:val="00BA5C0C"/>
    <w:rsid w:val="00BA6463"/>
    <w:rsid w:val="00BB15E1"/>
    <w:rsid w:val="00BB3545"/>
    <w:rsid w:val="00BB43B0"/>
    <w:rsid w:val="00BC06CF"/>
    <w:rsid w:val="00BC09B2"/>
    <w:rsid w:val="00BC3762"/>
    <w:rsid w:val="00BC3C59"/>
    <w:rsid w:val="00BC3D84"/>
    <w:rsid w:val="00BC4011"/>
    <w:rsid w:val="00BC406D"/>
    <w:rsid w:val="00BC53F1"/>
    <w:rsid w:val="00BC5A41"/>
    <w:rsid w:val="00BC7342"/>
    <w:rsid w:val="00BD0A6A"/>
    <w:rsid w:val="00BD0CDC"/>
    <w:rsid w:val="00BD174B"/>
    <w:rsid w:val="00BD30D2"/>
    <w:rsid w:val="00BD3BA6"/>
    <w:rsid w:val="00BD3EAD"/>
    <w:rsid w:val="00BD4D96"/>
    <w:rsid w:val="00BD59D1"/>
    <w:rsid w:val="00BD5B5A"/>
    <w:rsid w:val="00BD5C2E"/>
    <w:rsid w:val="00BD5EDD"/>
    <w:rsid w:val="00BD798C"/>
    <w:rsid w:val="00BD7A69"/>
    <w:rsid w:val="00BE0630"/>
    <w:rsid w:val="00BE1643"/>
    <w:rsid w:val="00BE2415"/>
    <w:rsid w:val="00BE2D75"/>
    <w:rsid w:val="00BE2E13"/>
    <w:rsid w:val="00BE2F33"/>
    <w:rsid w:val="00BE4415"/>
    <w:rsid w:val="00BE4E98"/>
    <w:rsid w:val="00BE51CF"/>
    <w:rsid w:val="00BE60C0"/>
    <w:rsid w:val="00BF0FA4"/>
    <w:rsid w:val="00BF155E"/>
    <w:rsid w:val="00BF2C7D"/>
    <w:rsid w:val="00BF32B9"/>
    <w:rsid w:val="00BF57DB"/>
    <w:rsid w:val="00BF69E4"/>
    <w:rsid w:val="00BF71FC"/>
    <w:rsid w:val="00BF7731"/>
    <w:rsid w:val="00C0046A"/>
    <w:rsid w:val="00C01371"/>
    <w:rsid w:val="00C01DC1"/>
    <w:rsid w:val="00C026D7"/>
    <w:rsid w:val="00C0579F"/>
    <w:rsid w:val="00C07565"/>
    <w:rsid w:val="00C10AE9"/>
    <w:rsid w:val="00C10B87"/>
    <w:rsid w:val="00C10F28"/>
    <w:rsid w:val="00C115E7"/>
    <w:rsid w:val="00C115F2"/>
    <w:rsid w:val="00C11630"/>
    <w:rsid w:val="00C12F06"/>
    <w:rsid w:val="00C12F6D"/>
    <w:rsid w:val="00C130FE"/>
    <w:rsid w:val="00C16464"/>
    <w:rsid w:val="00C167C1"/>
    <w:rsid w:val="00C1688D"/>
    <w:rsid w:val="00C16EF8"/>
    <w:rsid w:val="00C172B7"/>
    <w:rsid w:val="00C201F0"/>
    <w:rsid w:val="00C21142"/>
    <w:rsid w:val="00C21ED2"/>
    <w:rsid w:val="00C23491"/>
    <w:rsid w:val="00C23522"/>
    <w:rsid w:val="00C26254"/>
    <w:rsid w:val="00C2757A"/>
    <w:rsid w:val="00C3036E"/>
    <w:rsid w:val="00C3470A"/>
    <w:rsid w:val="00C40A00"/>
    <w:rsid w:val="00C41454"/>
    <w:rsid w:val="00C41C64"/>
    <w:rsid w:val="00C41F44"/>
    <w:rsid w:val="00C428E8"/>
    <w:rsid w:val="00C4382A"/>
    <w:rsid w:val="00C45A86"/>
    <w:rsid w:val="00C4646A"/>
    <w:rsid w:val="00C46EB3"/>
    <w:rsid w:val="00C47586"/>
    <w:rsid w:val="00C50447"/>
    <w:rsid w:val="00C51468"/>
    <w:rsid w:val="00C52723"/>
    <w:rsid w:val="00C534D2"/>
    <w:rsid w:val="00C53F4D"/>
    <w:rsid w:val="00C54556"/>
    <w:rsid w:val="00C55520"/>
    <w:rsid w:val="00C55FD2"/>
    <w:rsid w:val="00C56CCB"/>
    <w:rsid w:val="00C56E5F"/>
    <w:rsid w:val="00C573A2"/>
    <w:rsid w:val="00C5747F"/>
    <w:rsid w:val="00C57C87"/>
    <w:rsid w:val="00C60A61"/>
    <w:rsid w:val="00C63718"/>
    <w:rsid w:val="00C64D02"/>
    <w:rsid w:val="00C663A7"/>
    <w:rsid w:val="00C670B7"/>
    <w:rsid w:val="00C700DE"/>
    <w:rsid w:val="00C71DF1"/>
    <w:rsid w:val="00C750F7"/>
    <w:rsid w:val="00C75A2F"/>
    <w:rsid w:val="00C75CE7"/>
    <w:rsid w:val="00C777E4"/>
    <w:rsid w:val="00C80D77"/>
    <w:rsid w:val="00C815F0"/>
    <w:rsid w:val="00C81793"/>
    <w:rsid w:val="00C826EB"/>
    <w:rsid w:val="00C82900"/>
    <w:rsid w:val="00C84B27"/>
    <w:rsid w:val="00C8739D"/>
    <w:rsid w:val="00C9007B"/>
    <w:rsid w:val="00C90F73"/>
    <w:rsid w:val="00C9168A"/>
    <w:rsid w:val="00C92BD5"/>
    <w:rsid w:val="00C9574A"/>
    <w:rsid w:val="00C97FD4"/>
    <w:rsid w:val="00CA0E6E"/>
    <w:rsid w:val="00CA1B43"/>
    <w:rsid w:val="00CA1DA0"/>
    <w:rsid w:val="00CA2AA1"/>
    <w:rsid w:val="00CA3596"/>
    <w:rsid w:val="00CA395F"/>
    <w:rsid w:val="00CA3B17"/>
    <w:rsid w:val="00CA3CC9"/>
    <w:rsid w:val="00CA4940"/>
    <w:rsid w:val="00CA6CF0"/>
    <w:rsid w:val="00CA7162"/>
    <w:rsid w:val="00CA72BB"/>
    <w:rsid w:val="00CA794B"/>
    <w:rsid w:val="00CB09B9"/>
    <w:rsid w:val="00CB10BA"/>
    <w:rsid w:val="00CB1EC5"/>
    <w:rsid w:val="00CB2332"/>
    <w:rsid w:val="00CB27CE"/>
    <w:rsid w:val="00CB2EBB"/>
    <w:rsid w:val="00CB46DA"/>
    <w:rsid w:val="00CB7645"/>
    <w:rsid w:val="00CB7932"/>
    <w:rsid w:val="00CB7FA8"/>
    <w:rsid w:val="00CC0409"/>
    <w:rsid w:val="00CC0FBA"/>
    <w:rsid w:val="00CC11EE"/>
    <w:rsid w:val="00CC193B"/>
    <w:rsid w:val="00CC2452"/>
    <w:rsid w:val="00CC25E3"/>
    <w:rsid w:val="00CC2889"/>
    <w:rsid w:val="00CC3CCF"/>
    <w:rsid w:val="00CC3ECF"/>
    <w:rsid w:val="00CC48E1"/>
    <w:rsid w:val="00CC4D24"/>
    <w:rsid w:val="00CC4F7C"/>
    <w:rsid w:val="00CC542C"/>
    <w:rsid w:val="00CC6B1A"/>
    <w:rsid w:val="00CD1626"/>
    <w:rsid w:val="00CD30FF"/>
    <w:rsid w:val="00CD4AF9"/>
    <w:rsid w:val="00CD4FE4"/>
    <w:rsid w:val="00CD6324"/>
    <w:rsid w:val="00CD6A83"/>
    <w:rsid w:val="00CD775D"/>
    <w:rsid w:val="00CD7A18"/>
    <w:rsid w:val="00CD7C8C"/>
    <w:rsid w:val="00CE1341"/>
    <w:rsid w:val="00CE2972"/>
    <w:rsid w:val="00CE29CA"/>
    <w:rsid w:val="00CE2FB7"/>
    <w:rsid w:val="00CE40E0"/>
    <w:rsid w:val="00CE4C35"/>
    <w:rsid w:val="00CE4E65"/>
    <w:rsid w:val="00CE63E6"/>
    <w:rsid w:val="00CE6863"/>
    <w:rsid w:val="00CE69B7"/>
    <w:rsid w:val="00CF0811"/>
    <w:rsid w:val="00CF0CE3"/>
    <w:rsid w:val="00CF1EBE"/>
    <w:rsid w:val="00CF4A2F"/>
    <w:rsid w:val="00D00FB3"/>
    <w:rsid w:val="00D0458E"/>
    <w:rsid w:val="00D0563C"/>
    <w:rsid w:val="00D059F7"/>
    <w:rsid w:val="00D05C0B"/>
    <w:rsid w:val="00D06905"/>
    <w:rsid w:val="00D06DDE"/>
    <w:rsid w:val="00D104A0"/>
    <w:rsid w:val="00D1214A"/>
    <w:rsid w:val="00D12E88"/>
    <w:rsid w:val="00D13199"/>
    <w:rsid w:val="00D13FB8"/>
    <w:rsid w:val="00D14669"/>
    <w:rsid w:val="00D14D21"/>
    <w:rsid w:val="00D15773"/>
    <w:rsid w:val="00D17023"/>
    <w:rsid w:val="00D1793B"/>
    <w:rsid w:val="00D20CDC"/>
    <w:rsid w:val="00D21F3D"/>
    <w:rsid w:val="00D22AE5"/>
    <w:rsid w:val="00D24474"/>
    <w:rsid w:val="00D24778"/>
    <w:rsid w:val="00D250B9"/>
    <w:rsid w:val="00D25149"/>
    <w:rsid w:val="00D26824"/>
    <w:rsid w:val="00D26A53"/>
    <w:rsid w:val="00D26BFC"/>
    <w:rsid w:val="00D26C63"/>
    <w:rsid w:val="00D274FC"/>
    <w:rsid w:val="00D27D3C"/>
    <w:rsid w:val="00D30A4F"/>
    <w:rsid w:val="00D31948"/>
    <w:rsid w:val="00D31D31"/>
    <w:rsid w:val="00D336E9"/>
    <w:rsid w:val="00D3480B"/>
    <w:rsid w:val="00D35F34"/>
    <w:rsid w:val="00D36242"/>
    <w:rsid w:val="00D363A1"/>
    <w:rsid w:val="00D366D5"/>
    <w:rsid w:val="00D379EF"/>
    <w:rsid w:val="00D42292"/>
    <w:rsid w:val="00D428A3"/>
    <w:rsid w:val="00D45982"/>
    <w:rsid w:val="00D4713D"/>
    <w:rsid w:val="00D47D92"/>
    <w:rsid w:val="00D50A92"/>
    <w:rsid w:val="00D50EAE"/>
    <w:rsid w:val="00D52761"/>
    <w:rsid w:val="00D52CEF"/>
    <w:rsid w:val="00D544CA"/>
    <w:rsid w:val="00D549F0"/>
    <w:rsid w:val="00D5501F"/>
    <w:rsid w:val="00D5681C"/>
    <w:rsid w:val="00D602EE"/>
    <w:rsid w:val="00D61098"/>
    <w:rsid w:val="00D625F7"/>
    <w:rsid w:val="00D62CC6"/>
    <w:rsid w:val="00D64021"/>
    <w:rsid w:val="00D643A3"/>
    <w:rsid w:val="00D64806"/>
    <w:rsid w:val="00D65603"/>
    <w:rsid w:val="00D65615"/>
    <w:rsid w:val="00D656F5"/>
    <w:rsid w:val="00D657E3"/>
    <w:rsid w:val="00D65CF7"/>
    <w:rsid w:val="00D665F0"/>
    <w:rsid w:val="00D6788A"/>
    <w:rsid w:val="00D71CDD"/>
    <w:rsid w:val="00D72865"/>
    <w:rsid w:val="00D72981"/>
    <w:rsid w:val="00D73432"/>
    <w:rsid w:val="00D7353F"/>
    <w:rsid w:val="00D739BD"/>
    <w:rsid w:val="00D760B1"/>
    <w:rsid w:val="00D7646F"/>
    <w:rsid w:val="00D76DC5"/>
    <w:rsid w:val="00D76FEE"/>
    <w:rsid w:val="00D775C8"/>
    <w:rsid w:val="00D77626"/>
    <w:rsid w:val="00D776D0"/>
    <w:rsid w:val="00D778CD"/>
    <w:rsid w:val="00D8059E"/>
    <w:rsid w:val="00D81368"/>
    <w:rsid w:val="00D83068"/>
    <w:rsid w:val="00D85020"/>
    <w:rsid w:val="00D8746E"/>
    <w:rsid w:val="00D9250A"/>
    <w:rsid w:val="00D93EBA"/>
    <w:rsid w:val="00D95097"/>
    <w:rsid w:val="00D955BC"/>
    <w:rsid w:val="00D96B75"/>
    <w:rsid w:val="00D97509"/>
    <w:rsid w:val="00DA16B0"/>
    <w:rsid w:val="00DA2578"/>
    <w:rsid w:val="00DA283B"/>
    <w:rsid w:val="00DA3786"/>
    <w:rsid w:val="00DA3A0F"/>
    <w:rsid w:val="00DA3CBC"/>
    <w:rsid w:val="00DA409C"/>
    <w:rsid w:val="00DA4541"/>
    <w:rsid w:val="00DA631C"/>
    <w:rsid w:val="00DA6824"/>
    <w:rsid w:val="00DA7090"/>
    <w:rsid w:val="00DA75CF"/>
    <w:rsid w:val="00DB043E"/>
    <w:rsid w:val="00DB0531"/>
    <w:rsid w:val="00DB0590"/>
    <w:rsid w:val="00DB06F0"/>
    <w:rsid w:val="00DB07FE"/>
    <w:rsid w:val="00DB0CDA"/>
    <w:rsid w:val="00DB1C24"/>
    <w:rsid w:val="00DB216F"/>
    <w:rsid w:val="00DB3424"/>
    <w:rsid w:val="00DB35F0"/>
    <w:rsid w:val="00DB3B15"/>
    <w:rsid w:val="00DB3B47"/>
    <w:rsid w:val="00DB597D"/>
    <w:rsid w:val="00DB5E90"/>
    <w:rsid w:val="00DB62E9"/>
    <w:rsid w:val="00DC00F0"/>
    <w:rsid w:val="00DC0FB5"/>
    <w:rsid w:val="00DC17FF"/>
    <w:rsid w:val="00DC2B8F"/>
    <w:rsid w:val="00DC34FB"/>
    <w:rsid w:val="00DC465F"/>
    <w:rsid w:val="00DC5D76"/>
    <w:rsid w:val="00DC6F2A"/>
    <w:rsid w:val="00DC6FD5"/>
    <w:rsid w:val="00DC70C7"/>
    <w:rsid w:val="00DC786A"/>
    <w:rsid w:val="00DC7A3E"/>
    <w:rsid w:val="00DD19A0"/>
    <w:rsid w:val="00DD392D"/>
    <w:rsid w:val="00DD5308"/>
    <w:rsid w:val="00DD5AC0"/>
    <w:rsid w:val="00DD6D8E"/>
    <w:rsid w:val="00DD7697"/>
    <w:rsid w:val="00DE01DD"/>
    <w:rsid w:val="00DE062C"/>
    <w:rsid w:val="00DE1BC0"/>
    <w:rsid w:val="00DE3408"/>
    <w:rsid w:val="00DE3F76"/>
    <w:rsid w:val="00DE5F2C"/>
    <w:rsid w:val="00DE774E"/>
    <w:rsid w:val="00DE784F"/>
    <w:rsid w:val="00DF0E57"/>
    <w:rsid w:val="00DF14CE"/>
    <w:rsid w:val="00DF249D"/>
    <w:rsid w:val="00DF2962"/>
    <w:rsid w:val="00DF2BEF"/>
    <w:rsid w:val="00DF34D8"/>
    <w:rsid w:val="00DF5757"/>
    <w:rsid w:val="00DF7F53"/>
    <w:rsid w:val="00E002D0"/>
    <w:rsid w:val="00E01867"/>
    <w:rsid w:val="00E02159"/>
    <w:rsid w:val="00E05AAD"/>
    <w:rsid w:val="00E069C2"/>
    <w:rsid w:val="00E1021C"/>
    <w:rsid w:val="00E106A5"/>
    <w:rsid w:val="00E10D72"/>
    <w:rsid w:val="00E13122"/>
    <w:rsid w:val="00E13843"/>
    <w:rsid w:val="00E13EC6"/>
    <w:rsid w:val="00E14542"/>
    <w:rsid w:val="00E149F9"/>
    <w:rsid w:val="00E15122"/>
    <w:rsid w:val="00E16148"/>
    <w:rsid w:val="00E17304"/>
    <w:rsid w:val="00E21D1D"/>
    <w:rsid w:val="00E22C11"/>
    <w:rsid w:val="00E24E52"/>
    <w:rsid w:val="00E271C9"/>
    <w:rsid w:val="00E31A1B"/>
    <w:rsid w:val="00E3384C"/>
    <w:rsid w:val="00E33D7B"/>
    <w:rsid w:val="00E3430C"/>
    <w:rsid w:val="00E351BA"/>
    <w:rsid w:val="00E359B2"/>
    <w:rsid w:val="00E35A9C"/>
    <w:rsid w:val="00E3710D"/>
    <w:rsid w:val="00E40160"/>
    <w:rsid w:val="00E42D23"/>
    <w:rsid w:val="00E42D31"/>
    <w:rsid w:val="00E430D2"/>
    <w:rsid w:val="00E4510F"/>
    <w:rsid w:val="00E467BF"/>
    <w:rsid w:val="00E46E30"/>
    <w:rsid w:val="00E4707A"/>
    <w:rsid w:val="00E51EF2"/>
    <w:rsid w:val="00E54DD4"/>
    <w:rsid w:val="00E55779"/>
    <w:rsid w:val="00E55E3D"/>
    <w:rsid w:val="00E5659A"/>
    <w:rsid w:val="00E567DA"/>
    <w:rsid w:val="00E57294"/>
    <w:rsid w:val="00E57F0D"/>
    <w:rsid w:val="00E57F4D"/>
    <w:rsid w:val="00E6139A"/>
    <w:rsid w:val="00E61436"/>
    <w:rsid w:val="00E61A33"/>
    <w:rsid w:val="00E6319C"/>
    <w:rsid w:val="00E634DA"/>
    <w:rsid w:val="00E6387F"/>
    <w:rsid w:val="00E661AD"/>
    <w:rsid w:val="00E66970"/>
    <w:rsid w:val="00E71629"/>
    <w:rsid w:val="00E71E50"/>
    <w:rsid w:val="00E721FE"/>
    <w:rsid w:val="00E7266F"/>
    <w:rsid w:val="00E73A36"/>
    <w:rsid w:val="00E75087"/>
    <w:rsid w:val="00E7643E"/>
    <w:rsid w:val="00E76A83"/>
    <w:rsid w:val="00E76AEA"/>
    <w:rsid w:val="00E77E94"/>
    <w:rsid w:val="00E810F2"/>
    <w:rsid w:val="00E81A9E"/>
    <w:rsid w:val="00E81E1D"/>
    <w:rsid w:val="00E82EF5"/>
    <w:rsid w:val="00E83A15"/>
    <w:rsid w:val="00E8557C"/>
    <w:rsid w:val="00E85A6C"/>
    <w:rsid w:val="00E85C95"/>
    <w:rsid w:val="00E8611F"/>
    <w:rsid w:val="00E862E5"/>
    <w:rsid w:val="00E865A7"/>
    <w:rsid w:val="00E868A6"/>
    <w:rsid w:val="00E901A0"/>
    <w:rsid w:val="00E90551"/>
    <w:rsid w:val="00E9143C"/>
    <w:rsid w:val="00E91919"/>
    <w:rsid w:val="00E9274D"/>
    <w:rsid w:val="00E92B9E"/>
    <w:rsid w:val="00E92BB5"/>
    <w:rsid w:val="00E92D02"/>
    <w:rsid w:val="00E94FAA"/>
    <w:rsid w:val="00E9736D"/>
    <w:rsid w:val="00EA04BB"/>
    <w:rsid w:val="00EA09CD"/>
    <w:rsid w:val="00EA14BB"/>
    <w:rsid w:val="00EA3826"/>
    <w:rsid w:val="00EA3B02"/>
    <w:rsid w:val="00EA3BBF"/>
    <w:rsid w:val="00EA4057"/>
    <w:rsid w:val="00EA476E"/>
    <w:rsid w:val="00EA61B3"/>
    <w:rsid w:val="00EA6F4C"/>
    <w:rsid w:val="00EB02C7"/>
    <w:rsid w:val="00EB1D9C"/>
    <w:rsid w:val="00EB1E59"/>
    <w:rsid w:val="00EB663D"/>
    <w:rsid w:val="00EB6E97"/>
    <w:rsid w:val="00EB774E"/>
    <w:rsid w:val="00EB7ED1"/>
    <w:rsid w:val="00EC00E1"/>
    <w:rsid w:val="00EC0332"/>
    <w:rsid w:val="00EC03CB"/>
    <w:rsid w:val="00EC4FAC"/>
    <w:rsid w:val="00EC54B0"/>
    <w:rsid w:val="00EC54F4"/>
    <w:rsid w:val="00EC61F5"/>
    <w:rsid w:val="00EC7730"/>
    <w:rsid w:val="00EC7761"/>
    <w:rsid w:val="00ED0F27"/>
    <w:rsid w:val="00ED1AB5"/>
    <w:rsid w:val="00ED30F3"/>
    <w:rsid w:val="00ED5114"/>
    <w:rsid w:val="00EE0E1C"/>
    <w:rsid w:val="00EE176B"/>
    <w:rsid w:val="00EE1DFA"/>
    <w:rsid w:val="00EE1FD6"/>
    <w:rsid w:val="00EE2045"/>
    <w:rsid w:val="00EE2134"/>
    <w:rsid w:val="00EE30D6"/>
    <w:rsid w:val="00EE5673"/>
    <w:rsid w:val="00EE5AC6"/>
    <w:rsid w:val="00EE5F48"/>
    <w:rsid w:val="00EE61AB"/>
    <w:rsid w:val="00EE6790"/>
    <w:rsid w:val="00EE6BB5"/>
    <w:rsid w:val="00EE7AFE"/>
    <w:rsid w:val="00EE7E03"/>
    <w:rsid w:val="00EF044C"/>
    <w:rsid w:val="00EF0A95"/>
    <w:rsid w:val="00EF2144"/>
    <w:rsid w:val="00EF3AAD"/>
    <w:rsid w:val="00EF47DE"/>
    <w:rsid w:val="00EF4A3A"/>
    <w:rsid w:val="00EF5932"/>
    <w:rsid w:val="00EF5C21"/>
    <w:rsid w:val="00EF67E4"/>
    <w:rsid w:val="00EF7E51"/>
    <w:rsid w:val="00EF7F5A"/>
    <w:rsid w:val="00F00627"/>
    <w:rsid w:val="00F0471E"/>
    <w:rsid w:val="00F04830"/>
    <w:rsid w:val="00F04B68"/>
    <w:rsid w:val="00F04F51"/>
    <w:rsid w:val="00F0500F"/>
    <w:rsid w:val="00F05360"/>
    <w:rsid w:val="00F05662"/>
    <w:rsid w:val="00F06999"/>
    <w:rsid w:val="00F074C9"/>
    <w:rsid w:val="00F10BCD"/>
    <w:rsid w:val="00F11229"/>
    <w:rsid w:val="00F11361"/>
    <w:rsid w:val="00F11550"/>
    <w:rsid w:val="00F11AF1"/>
    <w:rsid w:val="00F1570F"/>
    <w:rsid w:val="00F177A4"/>
    <w:rsid w:val="00F208FA"/>
    <w:rsid w:val="00F20A3D"/>
    <w:rsid w:val="00F2133D"/>
    <w:rsid w:val="00F23504"/>
    <w:rsid w:val="00F236C7"/>
    <w:rsid w:val="00F237E6"/>
    <w:rsid w:val="00F30287"/>
    <w:rsid w:val="00F30BC6"/>
    <w:rsid w:val="00F3138F"/>
    <w:rsid w:val="00F319B7"/>
    <w:rsid w:val="00F32483"/>
    <w:rsid w:val="00F3324F"/>
    <w:rsid w:val="00F3393A"/>
    <w:rsid w:val="00F33FAF"/>
    <w:rsid w:val="00F34B18"/>
    <w:rsid w:val="00F364AA"/>
    <w:rsid w:val="00F364C3"/>
    <w:rsid w:val="00F36BC4"/>
    <w:rsid w:val="00F36C35"/>
    <w:rsid w:val="00F4267A"/>
    <w:rsid w:val="00F42766"/>
    <w:rsid w:val="00F431BC"/>
    <w:rsid w:val="00F450AB"/>
    <w:rsid w:val="00F450DF"/>
    <w:rsid w:val="00F453B8"/>
    <w:rsid w:val="00F4543F"/>
    <w:rsid w:val="00F45FD3"/>
    <w:rsid w:val="00F475F5"/>
    <w:rsid w:val="00F47935"/>
    <w:rsid w:val="00F507C9"/>
    <w:rsid w:val="00F56035"/>
    <w:rsid w:val="00F5616A"/>
    <w:rsid w:val="00F56624"/>
    <w:rsid w:val="00F5713E"/>
    <w:rsid w:val="00F5735A"/>
    <w:rsid w:val="00F6271F"/>
    <w:rsid w:val="00F62A4D"/>
    <w:rsid w:val="00F62A8E"/>
    <w:rsid w:val="00F6340C"/>
    <w:rsid w:val="00F6348A"/>
    <w:rsid w:val="00F65815"/>
    <w:rsid w:val="00F65CD3"/>
    <w:rsid w:val="00F71480"/>
    <w:rsid w:val="00F718F3"/>
    <w:rsid w:val="00F72921"/>
    <w:rsid w:val="00F72C25"/>
    <w:rsid w:val="00F7351C"/>
    <w:rsid w:val="00F73EC0"/>
    <w:rsid w:val="00F74DEC"/>
    <w:rsid w:val="00F76BBD"/>
    <w:rsid w:val="00F773C6"/>
    <w:rsid w:val="00F77519"/>
    <w:rsid w:val="00F77BDC"/>
    <w:rsid w:val="00F81EA7"/>
    <w:rsid w:val="00F821D7"/>
    <w:rsid w:val="00F82F80"/>
    <w:rsid w:val="00F8475D"/>
    <w:rsid w:val="00F84ADF"/>
    <w:rsid w:val="00F85543"/>
    <w:rsid w:val="00F86716"/>
    <w:rsid w:val="00F90A80"/>
    <w:rsid w:val="00F914D7"/>
    <w:rsid w:val="00F95D96"/>
    <w:rsid w:val="00F96C1E"/>
    <w:rsid w:val="00F97C9C"/>
    <w:rsid w:val="00FA150A"/>
    <w:rsid w:val="00FA1E77"/>
    <w:rsid w:val="00FA2147"/>
    <w:rsid w:val="00FA3464"/>
    <w:rsid w:val="00FA35A6"/>
    <w:rsid w:val="00FB071A"/>
    <w:rsid w:val="00FB08EA"/>
    <w:rsid w:val="00FB12DD"/>
    <w:rsid w:val="00FB443A"/>
    <w:rsid w:val="00FB52CD"/>
    <w:rsid w:val="00FB57E7"/>
    <w:rsid w:val="00FB63F3"/>
    <w:rsid w:val="00FB6EC7"/>
    <w:rsid w:val="00FB7E20"/>
    <w:rsid w:val="00FC2021"/>
    <w:rsid w:val="00FC3986"/>
    <w:rsid w:val="00FC555D"/>
    <w:rsid w:val="00FC5E8F"/>
    <w:rsid w:val="00FC5F85"/>
    <w:rsid w:val="00FC60A5"/>
    <w:rsid w:val="00FC7138"/>
    <w:rsid w:val="00FC7440"/>
    <w:rsid w:val="00FC76A9"/>
    <w:rsid w:val="00FC77EE"/>
    <w:rsid w:val="00FC7CB0"/>
    <w:rsid w:val="00FD0BD2"/>
    <w:rsid w:val="00FD10D0"/>
    <w:rsid w:val="00FD1D85"/>
    <w:rsid w:val="00FD58F0"/>
    <w:rsid w:val="00FD639D"/>
    <w:rsid w:val="00FD7080"/>
    <w:rsid w:val="00FD7258"/>
    <w:rsid w:val="00FD7E9F"/>
    <w:rsid w:val="00FE0D95"/>
    <w:rsid w:val="00FE11F2"/>
    <w:rsid w:val="00FE1B0E"/>
    <w:rsid w:val="00FE2195"/>
    <w:rsid w:val="00FE271E"/>
    <w:rsid w:val="00FE38A8"/>
    <w:rsid w:val="00FE4410"/>
    <w:rsid w:val="00FE5496"/>
    <w:rsid w:val="00FE6E3D"/>
    <w:rsid w:val="00FE7EF7"/>
    <w:rsid w:val="00FF135B"/>
    <w:rsid w:val="00FF23A7"/>
    <w:rsid w:val="00FF431A"/>
    <w:rsid w:val="00FF483B"/>
    <w:rsid w:val="00FF5200"/>
    <w:rsid w:val="00FF5AF2"/>
    <w:rsid w:val="00FF7527"/>
    <w:rsid w:val="00FF7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9D930E7-A50C-49DA-814F-E2B75ACF2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130F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C4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42D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42D23"/>
  </w:style>
  <w:style w:type="paragraph" w:styleId="Footer">
    <w:name w:val="footer"/>
    <w:basedOn w:val="Normal"/>
    <w:rsid w:val="00E42D23"/>
    <w:pPr>
      <w:tabs>
        <w:tab w:val="center" w:pos="4320"/>
        <w:tab w:val="right" w:pos="8640"/>
      </w:tabs>
    </w:pPr>
  </w:style>
  <w:style w:type="character" w:styleId="Strong">
    <w:name w:val="Strong"/>
    <w:qFormat/>
    <w:rsid w:val="00F95D96"/>
    <w:rPr>
      <w:b/>
      <w:bCs/>
    </w:rPr>
  </w:style>
  <w:style w:type="paragraph" w:styleId="BalloonText">
    <w:name w:val="Balloon Text"/>
    <w:basedOn w:val="Normal"/>
    <w:semiHidden/>
    <w:rsid w:val="00CC25E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C130F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C130F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130F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FootnoteText">
    <w:name w:val="footnote text"/>
    <w:basedOn w:val="Normal"/>
    <w:link w:val="FootnoteTextChar"/>
    <w:semiHidden/>
    <w:unhideWhenUsed/>
    <w:rsid w:val="00F8475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8475D"/>
  </w:style>
  <w:style w:type="character" w:styleId="FootnoteReference">
    <w:name w:val="footnote reference"/>
    <w:basedOn w:val="DefaultParagraphFont"/>
    <w:semiHidden/>
    <w:unhideWhenUsed/>
    <w:rsid w:val="00F8475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fferential Tuition Project Proposal</vt:lpstr>
    </vt:vector>
  </TitlesOfParts>
  <Company>Engineering Computing Support Services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Tuition Project Proposal</dc:title>
  <dc:creator>ldillavo</dc:creator>
  <cp:lastModifiedBy>Mickelson, Steven K [ABE]</cp:lastModifiedBy>
  <cp:revision>2</cp:revision>
  <cp:lastPrinted>2017-01-04T15:32:00Z</cp:lastPrinted>
  <dcterms:created xsi:type="dcterms:W3CDTF">2016-12-12T21:50:00Z</dcterms:created>
  <dcterms:modified xsi:type="dcterms:W3CDTF">2016-12-12T21:50:00Z</dcterms:modified>
</cp:coreProperties>
</file>